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8C10DC" w14:textId="6AAF349C" w:rsidR="0078113A" w:rsidRDefault="00E6541F" w:rsidP="008B098C">
      <w:pPr>
        <w:jc w:val="center"/>
        <w:rPr>
          <w:sz w:val="28"/>
          <w:szCs w:val="28"/>
        </w:rPr>
      </w:pPr>
      <w:r>
        <w:rPr>
          <w:sz w:val="28"/>
          <w:szCs w:val="28"/>
        </w:rPr>
        <w:t>Electronics Circuits</w:t>
      </w:r>
      <w:r w:rsidR="0078113A" w:rsidRPr="008B098C">
        <w:rPr>
          <w:sz w:val="28"/>
          <w:szCs w:val="28"/>
        </w:rPr>
        <w:t xml:space="preserve"> 2020/2</w:t>
      </w:r>
    </w:p>
    <w:p w14:paraId="5FC350B6" w14:textId="77777777" w:rsidR="00DA4C2C" w:rsidRPr="008B098C" w:rsidRDefault="00DA4C2C" w:rsidP="008B098C">
      <w:pPr>
        <w:jc w:val="center"/>
        <w:rPr>
          <w:sz w:val="28"/>
          <w:szCs w:val="28"/>
        </w:rPr>
      </w:pPr>
    </w:p>
    <w:p w14:paraId="4A018667" w14:textId="4453B1D2" w:rsidR="008B098C" w:rsidRDefault="008B098C" w:rsidP="0078113A">
      <w:r>
        <w:t>Fill in 3 fields below:</w:t>
      </w:r>
    </w:p>
    <w:p w14:paraId="7A6FA893" w14:textId="77777777" w:rsidR="0078113A" w:rsidRPr="008B098C" w:rsidRDefault="0078113A" w:rsidP="008B098C">
      <w:pPr>
        <w:jc w:val="center"/>
        <w:rPr>
          <w:b/>
          <w:i/>
        </w:rPr>
      </w:pPr>
      <w:r w:rsidRPr="008B098C">
        <w:rPr>
          <w:b/>
          <w:i/>
        </w:rPr>
        <w:t>[Student Number]</w:t>
      </w:r>
    </w:p>
    <w:p w14:paraId="28A31BBF" w14:textId="77777777" w:rsidR="0078113A" w:rsidRPr="008B098C" w:rsidRDefault="0078113A" w:rsidP="008B098C">
      <w:pPr>
        <w:jc w:val="center"/>
        <w:rPr>
          <w:b/>
          <w:i/>
        </w:rPr>
      </w:pPr>
      <w:r w:rsidRPr="008B098C">
        <w:rPr>
          <w:b/>
          <w:i/>
        </w:rPr>
        <w:t>[Student Name, Surname]</w:t>
      </w:r>
    </w:p>
    <w:p w14:paraId="146C2A1C" w14:textId="558F4684" w:rsidR="0078113A" w:rsidRPr="008B098C" w:rsidRDefault="0078113A" w:rsidP="008B098C">
      <w:pPr>
        <w:jc w:val="center"/>
        <w:rPr>
          <w:b/>
          <w:i/>
        </w:rPr>
      </w:pPr>
      <w:r w:rsidRPr="008B098C">
        <w:rPr>
          <w:b/>
          <w:i/>
        </w:rPr>
        <w:t>[Group]</w:t>
      </w:r>
      <w:r w:rsidR="008B098C" w:rsidRPr="008B098C">
        <w:rPr>
          <w:b/>
          <w:i/>
        </w:rPr>
        <w:t xml:space="preserve"> </w:t>
      </w:r>
      <w:r w:rsidR="008B098C" w:rsidRPr="008B098C">
        <w:rPr>
          <w:b/>
        </w:rPr>
        <w:t>(Alper or Sercan)</w:t>
      </w:r>
    </w:p>
    <w:p w14:paraId="14981EBC" w14:textId="3D09F94D" w:rsidR="0078113A" w:rsidRDefault="0078113A" w:rsidP="0078113A">
      <w:pPr>
        <w:rPr>
          <w:i/>
        </w:rPr>
      </w:pPr>
      <w:r>
        <w:rPr>
          <w:i/>
        </w:rPr>
        <w:t xml:space="preserve">Lab </w:t>
      </w:r>
      <w:r w:rsidR="008B098C">
        <w:rPr>
          <w:i/>
        </w:rPr>
        <w:t>1</w:t>
      </w:r>
    </w:p>
    <w:p w14:paraId="2ADFCC5E" w14:textId="578BD5A3" w:rsidR="0078113A" w:rsidRDefault="008B098C" w:rsidP="0078113A">
      <w:pPr>
        <w:rPr>
          <w:i/>
        </w:rPr>
      </w:pPr>
      <w:r>
        <w:rPr>
          <w:i/>
        </w:rPr>
        <w:t>09.04.2021</w:t>
      </w:r>
    </w:p>
    <w:p w14:paraId="2A8FB624" w14:textId="664B5A71" w:rsidR="005D58DC" w:rsidRDefault="005D58DC" w:rsidP="0078113A">
      <w:pPr>
        <w:rPr>
          <w:i/>
        </w:rPr>
      </w:pPr>
    </w:p>
    <w:p w14:paraId="73D9994F" w14:textId="3FF502AE" w:rsidR="005D58DC" w:rsidRPr="005D58DC" w:rsidRDefault="005D58DC" w:rsidP="0078113A">
      <w:pPr>
        <w:rPr>
          <w:i/>
          <w:color w:val="FF0000"/>
        </w:rPr>
      </w:pPr>
      <w:r w:rsidRPr="005D58DC">
        <w:rPr>
          <w:i/>
          <w:color w:val="FF0000"/>
        </w:rPr>
        <w:t>SAVE TH</w:t>
      </w:r>
      <w:r>
        <w:rPr>
          <w:i/>
          <w:color w:val="FF0000"/>
        </w:rPr>
        <w:t>IS FI</w:t>
      </w:r>
      <w:r w:rsidRPr="005D58DC">
        <w:rPr>
          <w:i/>
          <w:color w:val="FF0000"/>
        </w:rPr>
        <w:t xml:space="preserve">LE AS -&gt;     </w:t>
      </w:r>
      <w:r>
        <w:rPr>
          <w:i/>
          <w:color w:val="FF0000"/>
        </w:rPr>
        <w:t>studentID</w:t>
      </w:r>
      <w:r w:rsidRPr="005D58DC">
        <w:rPr>
          <w:i/>
          <w:color w:val="FF0000"/>
        </w:rPr>
        <w:t>_name_surname.pdf ;    example= 50415</w:t>
      </w:r>
      <w:r w:rsidR="00A874CE">
        <w:rPr>
          <w:i/>
          <w:color w:val="FF0000"/>
        </w:rPr>
        <w:t>6</w:t>
      </w:r>
      <w:r w:rsidRPr="005D58DC">
        <w:rPr>
          <w:i/>
          <w:color w:val="FF0000"/>
        </w:rPr>
        <w:t>2007_alper_eğitmen.pdf</w:t>
      </w:r>
    </w:p>
    <w:p w14:paraId="66B00338" w14:textId="77777777" w:rsidR="0078113A" w:rsidRDefault="0078113A" w:rsidP="0078113A"/>
    <w:p w14:paraId="097869B7" w14:textId="41431649" w:rsidR="0078113A" w:rsidRDefault="00DA4C2C" w:rsidP="0078113A">
      <w:pPr>
        <w:pStyle w:val="Heading1"/>
      </w:pPr>
      <w:r>
        <w:t>Question No: 1</w:t>
      </w:r>
      <w:r w:rsidR="004D1EEA">
        <w:t>:</w:t>
      </w:r>
    </w:p>
    <w:p w14:paraId="1ADA5CE1" w14:textId="6A5DCEFD" w:rsidR="002F273C" w:rsidRDefault="00E67BE1">
      <w:r>
        <w:t xml:space="preserve">a.) </w:t>
      </w:r>
      <w:r w:rsidR="002F273C">
        <w:t>Draw the bel</w:t>
      </w:r>
      <w:r w:rsidR="00DA4C2C">
        <w:t>ow circuit in</w:t>
      </w:r>
      <w:r w:rsidR="00E6541F">
        <w:t xml:space="preserve"> the</w:t>
      </w:r>
      <w:r w:rsidR="00DA4C2C">
        <w:t xml:space="preserve"> simulation environ</w:t>
      </w:r>
      <w:r w:rsidR="002F273C">
        <w:t>ment</w:t>
      </w:r>
      <w:r w:rsidR="00DA4C2C">
        <w:t>.</w:t>
      </w:r>
      <w:r w:rsidR="00F92AD6">
        <w:t xml:space="preserve"> (</w:t>
      </w:r>
      <w:r w:rsidR="00A20282">
        <w:t>2</w:t>
      </w:r>
      <w:r w:rsidR="00F92AD6">
        <w:t>0 pt.)</w:t>
      </w:r>
    </w:p>
    <w:p w14:paraId="4ED66275" w14:textId="4D79CB75" w:rsidR="002F273C" w:rsidRDefault="00E67BE1">
      <w:r>
        <w:rPr>
          <w:noProof/>
          <w:lang w:eastAsia="tr-TR"/>
        </w:rPr>
        <w:drawing>
          <wp:inline distT="0" distB="0" distL="0" distR="0" wp14:anchorId="6B71122B" wp14:editId="1675B206">
            <wp:extent cx="4579620" cy="3572510"/>
            <wp:effectExtent l="0" t="0" r="0" b="889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357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3FF79" w14:textId="36A04BA6" w:rsidR="002F273C" w:rsidRDefault="00E67BE1" w:rsidP="00E67BE1">
      <w:r>
        <w:t xml:space="preserve">b.) </w:t>
      </w:r>
      <w:r w:rsidR="002F273C">
        <w:t>Measure V</w:t>
      </w:r>
      <w:r w:rsidR="002F273C" w:rsidRPr="00E67BE1">
        <w:rPr>
          <w:vertAlign w:val="subscript"/>
        </w:rPr>
        <w:t>load</w:t>
      </w:r>
      <w:r w:rsidR="002F273C">
        <w:t>, I</w:t>
      </w:r>
      <w:r w:rsidR="002F273C" w:rsidRPr="00E67BE1">
        <w:rPr>
          <w:vertAlign w:val="subscript"/>
        </w:rPr>
        <w:t xml:space="preserve">load, </w:t>
      </w:r>
      <w:r w:rsidR="002F273C">
        <w:t>I</w:t>
      </w:r>
      <w:r w:rsidR="002F273C" w:rsidRPr="00E67BE1">
        <w:rPr>
          <w:vertAlign w:val="subscript"/>
        </w:rPr>
        <w:t>zener</w:t>
      </w:r>
      <w:r w:rsidR="002F273C">
        <w:t>, I</w:t>
      </w:r>
      <w:r w:rsidR="002F273C" w:rsidRPr="00E67BE1">
        <w:rPr>
          <w:vertAlign w:val="subscript"/>
        </w:rPr>
        <w:t xml:space="preserve">main  </w:t>
      </w:r>
      <w:r w:rsidR="002F273C">
        <w:t xml:space="preserve">for Vs values (5V, </w:t>
      </w:r>
      <w:r w:rsidR="0085188E">
        <w:t xml:space="preserve">8V, 9V, 10V, 15V) and record values to </w:t>
      </w:r>
      <w:r w:rsidR="00E6541F">
        <w:t xml:space="preserve">the </w:t>
      </w:r>
      <w:r w:rsidR="0085188E">
        <w:t>table.</w:t>
      </w:r>
      <w:r w:rsidR="00F92AD6">
        <w:t xml:space="preserve"> </w:t>
      </w:r>
      <w:r w:rsidR="00F92AD6">
        <w:t>(10 pt.</w:t>
      </w:r>
      <w:r w:rsidR="00F92AD6">
        <w:t xml:space="preserve"> = 20 * 0.5</w:t>
      </w:r>
      <w:r w:rsidR="00F92AD6">
        <w:t>)</w:t>
      </w:r>
    </w:p>
    <w:p w14:paraId="073ACE04" w14:textId="68B9C08F" w:rsidR="0085188E" w:rsidRDefault="00E67BE1" w:rsidP="00E67BE1">
      <w:r>
        <w:t xml:space="preserve">c.) </w:t>
      </w:r>
      <w:r w:rsidR="0085188E">
        <w:t xml:space="preserve">What is the purpose of D1? Look carefully </w:t>
      </w:r>
      <w:r w:rsidR="00E6541F">
        <w:t>at</w:t>
      </w:r>
      <w:r w:rsidR="0085188E">
        <w:t xml:space="preserve"> your table before commenting.</w:t>
      </w:r>
      <w:r w:rsidR="00F92AD6">
        <w:t xml:space="preserve"> </w:t>
      </w:r>
      <w:r w:rsidR="00F92AD6">
        <w:t>(10 pt.)</w:t>
      </w:r>
    </w:p>
    <w:p w14:paraId="30E6280B" w14:textId="2A310B6E" w:rsidR="0085188E" w:rsidRDefault="0085188E"/>
    <w:p w14:paraId="3690345B" w14:textId="55356624" w:rsidR="00E67BE1" w:rsidRDefault="00E67BE1"/>
    <w:p w14:paraId="7C9C602C" w14:textId="162263CF" w:rsidR="00E67BE1" w:rsidRDefault="00E67BE1"/>
    <w:p w14:paraId="405BBE5C" w14:textId="1AA2B82D" w:rsidR="00E67BE1" w:rsidRDefault="00E67BE1"/>
    <w:p w14:paraId="6F804746" w14:textId="77777777" w:rsidR="00E67BE1" w:rsidRDefault="00E67BE1"/>
    <w:p w14:paraId="1DAF0DCC" w14:textId="5925F40A" w:rsidR="0085188E" w:rsidRDefault="00E67BE1" w:rsidP="00947E26">
      <w:pPr>
        <w:pStyle w:val="Heading1"/>
      </w:pPr>
      <w:r>
        <w:t>Solution Question 1:</w:t>
      </w:r>
    </w:p>
    <w:p w14:paraId="2010153A" w14:textId="55B98BBA" w:rsidR="00E67BE1" w:rsidRDefault="00681EDC">
      <w:r>
        <w:t>a.) Put your circuit design on Proteus using a print scree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81EDC" w14:paraId="43E7D3CB" w14:textId="77777777" w:rsidTr="00681EDC">
        <w:tc>
          <w:tcPr>
            <w:tcW w:w="9062" w:type="dxa"/>
            <w:vAlign w:val="center"/>
          </w:tcPr>
          <w:p w14:paraId="49BFD55B" w14:textId="77777777" w:rsidR="00681EDC" w:rsidRDefault="00681EDC" w:rsidP="00681EDC">
            <w:pPr>
              <w:jc w:val="center"/>
            </w:pPr>
          </w:p>
          <w:p w14:paraId="54C515D9" w14:textId="77777777" w:rsidR="00681EDC" w:rsidRDefault="00681EDC" w:rsidP="00681EDC">
            <w:pPr>
              <w:jc w:val="center"/>
            </w:pPr>
          </w:p>
          <w:p w14:paraId="70CE7B6A" w14:textId="77777777" w:rsidR="00681EDC" w:rsidRDefault="00681EDC" w:rsidP="00681EDC">
            <w:pPr>
              <w:jc w:val="center"/>
            </w:pPr>
          </w:p>
          <w:p w14:paraId="018AF9A2" w14:textId="77777777" w:rsidR="00681EDC" w:rsidRDefault="00681EDC" w:rsidP="00681EDC">
            <w:pPr>
              <w:jc w:val="center"/>
            </w:pPr>
          </w:p>
          <w:p w14:paraId="0B93DB52" w14:textId="77777777" w:rsidR="00681EDC" w:rsidRDefault="00681EDC" w:rsidP="00681EDC">
            <w:pPr>
              <w:jc w:val="center"/>
            </w:pPr>
          </w:p>
          <w:p w14:paraId="4FC38440" w14:textId="77777777" w:rsidR="00681EDC" w:rsidRDefault="00681EDC" w:rsidP="00681EDC">
            <w:pPr>
              <w:jc w:val="center"/>
            </w:pPr>
          </w:p>
          <w:p w14:paraId="6E41DF2B" w14:textId="77777777" w:rsidR="00681EDC" w:rsidRDefault="00681EDC" w:rsidP="00681EDC">
            <w:pPr>
              <w:jc w:val="center"/>
            </w:pPr>
          </w:p>
          <w:p w14:paraId="65E530D9" w14:textId="77777777" w:rsidR="00681EDC" w:rsidRDefault="00681EDC" w:rsidP="00681EDC">
            <w:pPr>
              <w:jc w:val="center"/>
            </w:pPr>
          </w:p>
          <w:p w14:paraId="4098B8E0" w14:textId="77777777" w:rsidR="00681EDC" w:rsidRDefault="00681EDC" w:rsidP="00681EDC">
            <w:pPr>
              <w:jc w:val="center"/>
            </w:pPr>
          </w:p>
          <w:p w14:paraId="1D07B880" w14:textId="09A6EE81" w:rsidR="00681EDC" w:rsidRDefault="00681EDC" w:rsidP="00681EDC">
            <w:pPr>
              <w:jc w:val="center"/>
            </w:pPr>
          </w:p>
          <w:p w14:paraId="641882FC" w14:textId="7C985057" w:rsidR="00681EDC" w:rsidRDefault="00C877FE" w:rsidP="00681EDC">
            <w:pPr>
              <w:jc w:val="center"/>
            </w:pPr>
            <w:r>
              <w:t>PUT YOUR DESIGNED CIRCUIT PRINT SCREEN</w:t>
            </w:r>
          </w:p>
          <w:p w14:paraId="2D4C9F68" w14:textId="77777777" w:rsidR="00681EDC" w:rsidRDefault="00681EDC" w:rsidP="00681EDC">
            <w:pPr>
              <w:jc w:val="center"/>
            </w:pPr>
          </w:p>
          <w:p w14:paraId="7BC047B0" w14:textId="77777777" w:rsidR="00681EDC" w:rsidRDefault="00681EDC" w:rsidP="00681EDC">
            <w:pPr>
              <w:jc w:val="center"/>
            </w:pPr>
          </w:p>
          <w:p w14:paraId="69BD81E8" w14:textId="77777777" w:rsidR="00681EDC" w:rsidRDefault="00681EDC" w:rsidP="00681EDC">
            <w:pPr>
              <w:jc w:val="center"/>
            </w:pPr>
          </w:p>
          <w:p w14:paraId="3D73DC6C" w14:textId="77777777" w:rsidR="00681EDC" w:rsidRDefault="00681EDC" w:rsidP="00681EDC">
            <w:pPr>
              <w:jc w:val="center"/>
            </w:pPr>
          </w:p>
          <w:p w14:paraId="2E7E6C4C" w14:textId="77777777" w:rsidR="00681EDC" w:rsidRDefault="00681EDC" w:rsidP="00681EDC">
            <w:pPr>
              <w:jc w:val="center"/>
            </w:pPr>
          </w:p>
          <w:p w14:paraId="722D99AB" w14:textId="77777777" w:rsidR="00681EDC" w:rsidRDefault="00681EDC" w:rsidP="00681EDC">
            <w:pPr>
              <w:jc w:val="center"/>
            </w:pPr>
          </w:p>
          <w:p w14:paraId="29D1AC6B" w14:textId="77777777" w:rsidR="00681EDC" w:rsidRDefault="00681EDC" w:rsidP="00681EDC">
            <w:pPr>
              <w:jc w:val="center"/>
            </w:pPr>
          </w:p>
          <w:p w14:paraId="2F2B1334" w14:textId="77777777" w:rsidR="00681EDC" w:rsidRDefault="00681EDC" w:rsidP="00681EDC">
            <w:pPr>
              <w:jc w:val="center"/>
            </w:pPr>
          </w:p>
          <w:p w14:paraId="0124C14A" w14:textId="77777777" w:rsidR="00681EDC" w:rsidRDefault="00681EDC" w:rsidP="00681EDC">
            <w:pPr>
              <w:jc w:val="center"/>
            </w:pPr>
          </w:p>
          <w:p w14:paraId="64F2710C" w14:textId="228C7301" w:rsidR="00681EDC" w:rsidRDefault="00681EDC" w:rsidP="00681EDC">
            <w:pPr>
              <w:jc w:val="center"/>
            </w:pPr>
          </w:p>
        </w:tc>
      </w:tr>
    </w:tbl>
    <w:p w14:paraId="4A324359" w14:textId="77777777" w:rsidR="00681EDC" w:rsidRPr="002F273C" w:rsidRDefault="00681EDC"/>
    <w:p w14:paraId="595D02B2" w14:textId="56B35160" w:rsidR="00681EDC" w:rsidRDefault="00681EDC" w:rsidP="00681EDC">
      <w:r>
        <w:t>b.) Measure V</w:t>
      </w:r>
      <w:r w:rsidRPr="00E67BE1">
        <w:rPr>
          <w:vertAlign w:val="subscript"/>
        </w:rPr>
        <w:t>load</w:t>
      </w:r>
      <w:r>
        <w:t>, I</w:t>
      </w:r>
      <w:r w:rsidRPr="00E67BE1">
        <w:rPr>
          <w:vertAlign w:val="subscript"/>
        </w:rPr>
        <w:t xml:space="preserve">load, </w:t>
      </w:r>
      <w:r>
        <w:t>I</w:t>
      </w:r>
      <w:r w:rsidRPr="00E67BE1">
        <w:rPr>
          <w:vertAlign w:val="subscript"/>
        </w:rPr>
        <w:t>zener</w:t>
      </w:r>
      <w:r>
        <w:t>, I</w:t>
      </w:r>
      <w:r w:rsidRPr="00E67BE1">
        <w:rPr>
          <w:vertAlign w:val="subscript"/>
        </w:rPr>
        <w:t xml:space="preserve">main  </w:t>
      </w:r>
      <w:r>
        <w:t xml:space="preserve">for Vs values (5V, 8V, 9V, 10V, 15V) and record values to </w:t>
      </w:r>
      <w:r w:rsidR="00E6541F">
        <w:t xml:space="preserve">the </w:t>
      </w:r>
      <w:r>
        <w:t>table</w:t>
      </w:r>
      <w:r w:rsidR="00C877FE">
        <w:t xml:space="preserve"> below</w:t>
      </w:r>
      <w: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981"/>
        <w:gridCol w:w="1634"/>
        <w:gridCol w:w="1635"/>
        <w:gridCol w:w="1634"/>
        <w:gridCol w:w="1635"/>
      </w:tblGrid>
      <w:tr w:rsidR="008177D6" w14:paraId="60FDB189" w14:textId="77777777" w:rsidTr="00804D44">
        <w:trPr>
          <w:jc w:val="center"/>
        </w:trPr>
        <w:tc>
          <w:tcPr>
            <w:tcW w:w="1962" w:type="dxa"/>
            <w:gridSpan w:val="2"/>
            <w:vAlign w:val="center"/>
          </w:tcPr>
          <w:p w14:paraId="42A8BFA6" w14:textId="77777777" w:rsidR="008177D6" w:rsidRDefault="008177D6" w:rsidP="00C81080">
            <w:pPr>
              <w:jc w:val="center"/>
            </w:pPr>
          </w:p>
        </w:tc>
        <w:tc>
          <w:tcPr>
            <w:tcW w:w="1634" w:type="dxa"/>
            <w:vAlign w:val="center"/>
          </w:tcPr>
          <w:p w14:paraId="1DC36487" w14:textId="112E9221" w:rsidR="008177D6" w:rsidRDefault="008177D6" w:rsidP="00C81080">
            <w:pPr>
              <w:jc w:val="center"/>
            </w:pPr>
            <w:r>
              <w:t>V</w:t>
            </w:r>
            <w:r w:rsidRPr="00E67BE1">
              <w:rPr>
                <w:vertAlign w:val="subscript"/>
              </w:rPr>
              <w:t>load</w:t>
            </w:r>
          </w:p>
        </w:tc>
        <w:tc>
          <w:tcPr>
            <w:tcW w:w="1635" w:type="dxa"/>
            <w:vAlign w:val="center"/>
          </w:tcPr>
          <w:p w14:paraId="6BF443F1" w14:textId="22DBD8B2" w:rsidR="008177D6" w:rsidRDefault="008177D6" w:rsidP="00C81080">
            <w:pPr>
              <w:jc w:val="center"/>
            </w:pPr>
            <w:r>
              <w:t>I</w:t>
            </w:r>
            <w:r w:rsidRPr="00E67BE1">
              <w:rPr>
                <w:vertAlign w:val="subscript"/>
              </w:rPr>
              <w:t>load</w:t>
            </w:r>
          </w:p>
        </w:tc>
        <w:tc>
          <w:tcPr>
            <w:tcW w:w="1634" w:type="dxa"/>
            <w:vAlign w:val="center"/>
          </w:tcPr>
          <w:p w14:paraId="14DF5789" w14:textId="275B8281" w:rsidR="008177D6" w:rsidRDefault="008177D6" w:rsidP="00C81080">
            <w:pPr>
              <w:jc w:val="center"/>
            </w:pPr>
            <w:r>
              <w:t>I</w:t>
            </w:r>
            <w:r w:rsidRPr="00E67BE1">
              <w:rPr>
                <w:vertAlign w:val="subscript"/>
              </w:rPr>
              <w:t>zener</w:t>
            </w:r>
          </w:p>
        </w:tc>
        <w:tc>
          <w:tcPr>
            <w:tcW w:w="1635" w:type="dxa"/>
            <w:vAlign w:val="center"/>
          </w:tcPr>
          <w:p w14:paraId="572DD44C" w14:textId="2489CDF2" w:rsidR="008177D6" w:rsidRDefault="008177D6" w:rsidP="00C81080">
            <w:pPr>
              <w:jc w:val="center"/>
            </w:pPr>
            <w:r>
              <w:t>I</w:t>
            </w:r>
            <w:r w:rsidRPr="00E67BE1">
              <w:rPr>
                <w:vertAlign w:val="subscript"/>
              </w:rPr>
              <w:t>main</w:t>
            </w:r>
          </w:p>
        </w:tc>
      </w:tr>
      <w:tr w:rsidR="00C81080" w14:paraId="66C053F4" w14:textId="77777777" w:rsidTr="008177D6">
        <w:trPr>
          <w:trHeight w:val="340"/>
          <w:jc w:val="center"/>
        </w:trPr>
        <w:tc>
          <w:tcPr>
            <w:tcW w:w="981" w:type="dxa"/>
            <w:vMerge w:val="restart"/>
            <w:vAlign w:val="center"/>
          </w:tcPr>
          <w:p w14:paraId="115E0987" w14:textId="75F321CD" w:rsidR="00C81080" w:rsidRDefault="00C81080" w:rsidP="00C81080">
            <w:pPr>
              <w:jc w:val="center"/>
            </w:pPr>
            <w:r>
              <w:t>Vs</w:t>
            </w:r>
          </w:p>
        </w:tc>
        <w:tc>
          <w:tcPr>
            <w:tcW w:w="981" w:type="dxa"/>
            <w:vAlign w:val="center"/>
          </w:tcPr>
          <w:p w14:paraId="5FA04A12" w14:textId="6E35B261" w:rsidR="00C81080" w:rsidRDefault="00C81080" w:rsidP="00C81080">
            <w:pPr>
              <w:jc w:val="center"/>
            </w:pPr>
            <w:r>
              <w:t>5V</w:t>
            </w:r>
          </w:p>
        </w:tc>
        <w:tc>
          <w:tcPr>
            <w:tcW w:w="1634" w:type="dxa"/>
            <w:vAlign w:val="center"/>
          </w:tcPr>
          <w:p w14:paraId="23468010" w14:textId="77777777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62ABB263" w14:textId="77777777" w:rsidR="00C81080" w:rsidRDefault="00C81080" w:rsidP="00C81080">
            <w:pPr>
              <w:jc w:val="center"/>
            </w:pPr>
          </w:p>
        </w:tc>
        <w:tc>
          <w:tcPr>
            <w:tcW w:w="1634" w:type="dxa"/>
            <w:vAlign w:val="center"/>
          </w:tcPr>
          <w:p w14:paraId="6FE7723A" w14:textId="77777777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1D161B5A" w14:textId="77777777" w:rsidR="00C81080" w:rsidRDefault="00C81080" w:rsidP="00C81080">
            <w:pPr>
              <w:jc w:val="center"/>
            </w:pPr>
          </w:p>
        </w:tc>
      </w:tr>
      <w:tr w:rsidR="00C81080" w14:paraId="30754ADC" w14:textId="77777777" w:rsidTr="008177D6">
        <w:trPr>
          <w:trHeight w:val="340"/>
          <w:jc w:val="center"/>
        </w:trPr>
        <w:tc>
          <w:tcPr>
            <w:tcW w:w="981" w:type="dxa"/>
            <w:vMerge/>
            <w:vAlign w:val="center"/>
          </w:tcPr>
          <w:p w14:paraId="7F90D142" w14:textId="77777777" w:rsidR="00C81080" w:rsidRDefault="00C81080" w:rsidP="00C81080">
            <w:pPr>
              <w:jc w:val="center"/>
            </w:pPr>
          </w:p>
        </w:tc>
        <w:tc>
          <w:tcPr>
            <w:tcW w:w="981" w:type="dxa"/>
            <w:vAlign w:val="center"/>
          </w:tcPr>
          <w:p w14:paraId="7E0384B0" w14:textId="6F94DA46" w:rsidR="00C81080" w:rsidRDefault="00C81080" w:rsidP="00C81080">
            <w:pPr>
              <w:jc w:val="center"/>
            </w:pPr>
            <w:r>
              <w:t>8V</w:t>
            </w:r>
          </w:p>
        </w:tc>
        <w:tc>
          <w:tcPr>
            <w:tcW w:w="1634" w:type="dxa"/>
            <w:vAlign w:val="center"/>
          </w:tcPr>
          <w:p w14:paraId="71B8DC7E" w14:textId="5ECD1DF7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5BEFB001" w14:textId="77777777" w:rsidR="00C81080" w:rsidRDefault="00C81080" w:rsidP="00C81080">
            <w:pPr>
              <w:jc w:val="center"/>
            </w:pPr>
          </w:p>
        </w:tc>
        <w:tc>
          <w:tcPr>
            <w:tcW w:w="1634" w:type="dxa"/>
            <w:vAlign w:val="center"/>
          </w:tcPr>
          <w:p w14:paraId="153FF54D" w14:textId="77777777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51B243C4" w14:textId="77777777" w:rsidR="00C81080" w:rsidRDefault="00C81080" w:rsidP="00C81080">
            <w:pPr>
              <w:jc w:val="center"/>
            </w:pPr>
          </w:p>
        </w:tc>
      </w:tr>
      <w:tr w:rsidR="00C81080" w14:paraId="79CB9A47" w14:textId="77777777" w:rsidTr="008177D6">
        <w:trPr>
          <w:trHeight w:val="340"/>
          <w:jc w:val="center"/>
        </w:trPr>
        <w:tc>
          <w:tcPr>
            <w:tcW w:w="981" w:type="dxa"/>
            <w:vMerge/>
            <w:vAlign w:val="center"/>
          </w:tcPr>
          <w:p w14:paraId="1EC5A7C6" w14:textId="77777777" w:rsidR="00C81080" w:rsidRDefault="00C81080" w:rsidP="00C81080">
            <w:pPr>
              <w:jc w:val="center"/>
            </w:pPr>
          </w:p>
        </w:tc>
        <w:tc>
          <w:tcPr>
            <w:tcW w:w="981" w:type="dxa"/>
            <w:vAlign w:val="center"/>
          </w:tcPr>
          <w:p w14:paraId="54BA278D" w14:textId="738BEADE" w:rsidR="00C81080" w:rsidRDefault="00C81080" w:rsidP="00C81080">
            <w:pPr>
              <w:jc w:val="center"/>
            </w:pPr>
            <w:r>
              <w:t>9V</w:t>
            </w:r>
          </w:p>
        </w:tc>
        <w:tc>
          <w:tcPr>
            <w:tcW w:w="1634" w:type="dxa"/>
            <w:vAlign w:val="center"/>
          </w:tcPr>
          <w:p w14:paraId="1FC22635" w14:textId="68064CB8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76407978" w14:textId="77777777" w:rsidR="00C81080" w:rsidRDefault="00C81080" w:rsidP="00C81080">
            <w:pPr>
              <w:jc w:val="center"/>
            </w:pPr>
          </w:p>
        </w:tc>
        <w:tc>
          <w:tcPr>
            <w:tcW w:w="1634" w:type="dxa"/>
            <w:vAlign w:val="center"/>
          </w:tcPr>
          <w:p w14:paraId="2280F5F8" w14:textId="77777777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4868EADC" w14:textId="77777777" w:rsidR="00C81080" w:rsidRDefault="00C81080" w:rsidP="00C81080">
            <w:pPr>
              <w:jc w:val="center"/>
            </w:pPr>
          </w:p>
        </w:tc>
      </w:tr>
      <w:tr w:rsidR="00C81080" w14:paraId="136AD7A8" w14:textId="77777777" w:rsidTr="008177D6">
        <w:trPr>
          <w:trHeight w:val="340"/>
          <w:jc w:val="center"/>
        </w:trPr>
        <w:tc>
          <w:tcPr>
            <w:tcW w:w="981" w:type="dxa"/>
            <w:vMerge/>
            <w:vAlign w:val="center"/>
          </w:tcPr>
          <w:p w14:paraId="12EA80B8" w14:textId="77777777" w:rsidR="00C81080" w:rsidRDefault="00C81080" w:rsidP="00C81080">
            <w:pPr>
              <w:jc w:val="center"/>
            </w:pPr>
          </w:p>
        </w:tc>
        <w:tc>
          <w:tcPr>
            <w:tcW w:w="981" w:type="dxa"/>
            <w:vAlign w:val="center"/>
          </w:tcPr>
          <w:p w14:paraId="1331FC3C" w14:textId="79286D24" w:rsidR="00C81080" w:rsidRDefault="00C81080" w:rsidP="00C81080">
            <w:pPr>
              <w:jc w:val="center"/>
            </w:pPr>
            <w:r>
              <w:t>10V</w:t>
            </w:r>
          </w:p>
        </w:tc>
        <w:tc>
          <w:tcPr>
            <w:tcW w:w="1634" w:type="dxa"/>
            <w:vAlign w:val="center"/>
          </w:tcPr>
          <w:p w14:paraId="4958CE1D" w14:textId="048C3DF8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6EE7FC02" w14:textId="77777777" w:rsidR="00C81080" w:rsidRDefault="00C81080" w:rsidP="00C81080">
            <w:pPr>
              <w:jc w:val="center"/>
            </w:pPr>
          </w:p>
        </w:tc>
        <w:tc>
          <w:tcPr>
            <w:tcW w:w="1634" w:type="dxa"/>
            <w:vAlign w:val="center"/>
          </w:tcPr>
          <w:p w14:paraId="54BBD1E2" w14:textId="77777777" w:rsidR="00C81080" w:rsidRDefault="00C81080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446FC05D" w14:textId="77777777" w:rsidR="00C81080" w:rsidRDefault="00C81080" w:rsidP="00C81080">
            <w:pPr>
              <w:jc w:val="center"/>
            </w:pPr>
          </w:p>
        </w:tc>
      </w:tr>
      <w:tr w:rsidR="008177D6" w14:paraId="1F549FB8" w14:textId="77777777" w:rsidTr="008177D6">
        <w:trPr>
          <w:trHeight w:val="340"/>
          <w:jc w:val="center"/>
        </w:trPr>
        <w:tc>
          <w:tcPr>
            <w:tcW w:w="981" w:type="dxa"/>
            <w:vMerge/>
            <w:vAlign w:val="center"/>
          </w:tcPr>
          <w:p w14:paraId="04E00B9F" w14:textId="77777777" w:rsidR="008177D6" w:rsidRDefault="008177D6" w:rsidP="00C81080">
            <w:pPr>
              <w:jc w:val="center"/>
            </w:pPr>
          </w:p>
        </w:tc>
        <w:tc>
          <w:tcPr>
            <w:tcW w:w="981" w:type="dxa"/>
            <w:vAlign w:val="center"/>
          </w:tcPr>
          <w:p w14:paraId="25EE6A99" w14:textId="34D77E18" w:rsidR="008177D6" w:rsidRDefault="008177D6" w:rsidP="00C81080">
            <w:pPr>
              <w:jc w:val="center"/>
            </w:pPr>
            <w:r>
              <w:t>15V</w:t>
            </w:r>
          </w:p>
        </w:tc>
        <w:tc>
          <w:tcPr>
            <w:tcW w:w="1634" w:type="dxa"/>
            <w:vAlign w:val="center"/>
          </w:tcPr>
          <w:p w14:paraId="222A8018" w14:textId="7FA6328E" w:rsidR="008177D6" w:rsidRDefault="008177D6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5380EE70" w14:textId="77777777" w:rsidR="008177D6" w:rsidRDefault="008177D6" w:rsidP="00C81080">
            <w:pPr>
              <w:jc w:val="center"/>
            </w:pPr>
          </w:p>
        </w:tc>
        <w:tc>
          <w:tcPr>
            <w:tcW w:w="1634" w:type="dxa"/>
            <w:vAlign w:val="center"/>
          </w:tcPr>
          <w:p w14:paraId="144810BD" w14:textId="77777777" w:rsidR="008177D6" w:rsidRDefault="008177D6" w:rsidP="00C81080">
            <w:pPr>
              <w:jc w:val="center"/>
            </w:pPr>
          </w:p>
        </w:tc>
        <w:tc>
          <w:tcPr>
            <w:tcW w:w="1635" w:type="dxa"/>
            <w:vAlign w:val="center"/>
          </w:tcPr>
          <w:p w14:paraId="2BB6D22B" w14:textId="77777777" w:rsidR="008177D6" w:rsidRDefault="008177D6" w:rsidP="00C81080">
            <w:pPr>
              <w:jc w:val="center"/>
            </w:pPr>
          </w:p>
        </w:tc>
      </w:tr>
    </w:tbl>
    <w:p w14:paraId="2CBA5A2E" w14:textId="77777777" w:rsidR="00681EDC" w:rsidRDefault="00681EDC" w:rsidP="00681EDC"/>
    <w:p w14:paraId="1F1A7844" w14:textId="40E0DBE6" w:rsidR="00681EDC" w:rsidRDefault="00681EDC" w:rsidP="003410CE">
      <w:pPr>
        <w:jc w:val="both"/>
      </w:pPr>
      <w:r>
        <w:t>c.) What is the purpose of D1? Look carefully to your table before commenting.</w:t>
      </w:r>
      <w:r w:rsidR="003410CE">
        <w:t xml:space="preserve"> No more than 4 sentences. Write down into below bo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410CE" w14:paraId="7ACD7A7E" w14:textId="77777777" w:rsidTr="003410CE">
        <w:tc>
          <w:tcPr>
            <w:tcW w:w="9062" w:type="dxa"/>
            <w:vAlign w:val="center"/>
          </w:tcPr>
          <w:p w14:paraId="574E7BA6" w14:textId="73D4902E" w:rsidR="003410CE" w:rsidRDefault="00C877FE" w:rsidP="00947E26">
            <w:pPr>
              <w:jc w:val="both"/>
            </w:pPr>
            <w:r>
              <w:t>Write your comment here.</w:t>
            </w:r>
          </w:p>
          <w:p w14:paraId="576B3899" w14:textId="77777777" w:rsidR="003410CE" w:rsidRDefault="003410CE" w:rsidP="00947E26">
            <w:pPr>
              <w:jc w:val="both"/>
            </w:pPr>
          </w:p>
          <w:p w14:paraId="5D18A248" w14:textId="77777777" w:rsidR="003410CE" w:rsidRDefault="003410CE" w:rsidP="00947E26">
            <w:pPr>
              <w:jc w:val="both"/>
            </w:pPr>
          </w:p>
          <w:p w14:paraId="1B42AD6E" w14:textId="77777777" w:rsidR="003410CE" w:rsidRDefault="003410CE" w:rsidP="00947E26">
            <w:pPr>
              <w:jc w:val="both"/>
            </w:pPr>
          </w:p>
          <w:p w14:paraId="022B4FAB" w14:textId="77777777" w:rsidR="003410CE" w:rsidRDefault="003410CE" w:rsidP="00947E26">
            <w:pPr>
              <w:jc w:val="both"/>
            </w:pPr>
          </w:p>
          <w:p w14:paraId="4603B546" w14:textId="77777777" w:rsidR="003410CE" w:rsidRDefault="003410CE" w:rsidP="00947E26">
            <w:pPr>
              <w:jc w:val="both"/>
            </w:pPr>
          </w:p>
          <w:p w14:paraId="39C94E4C" w14:textId="529C01F3" w:rsidR="003410CE" w:rsidRDefault="003410CE" w:rsidP="003410CE"/>
        </w:tc>
      </w:tr>
    </w:tbl>
    <w:p w14:paraId="0D60E03F" w14:textId="77777777" w:rsidR="003410CE" w:rsidRDefault="003410CE" w:rsidP="003410CE">
      <w:pPr>
        <w:jc w:val="both"/>
      </w:pPr>
    </w:p>
    <w:p w14:paraId="72694969" w14:textId="2BB58ECC" w:rsidR="002F273C" w:rsidRDefault="002F273C">
      <w:r>
        <w:br w:type="page"/>
      </w:r>
    </w:p>
    <w:p w14:paraId="63C66AA6" w14:textId="2010D834" w:rsidR="00C877FE" w:rsidRDefault="00C877FE" w:rsidP="00C877FE">
      <w:pPr>
        <w:pStyle w:val="Heading1"/>
      </w:pPr>
      <w:r>
        <w:lastRenderedPageBreak/>
        <w:t>Question No: 2</w:t>
      </w:r>
      <w:r w:rsidR="004D1EEA">
        <w:t>:</w:t>
      </w:r>
    </w:p>
    <w:p w14:paraId="4381C098" w14:textId="53E810FD" w:rsidR="00C877FE" w:rsidRDefault="00C877FE">
      <w:r>
        <w:rPr>
          <w:noProof/>
          <w:lang w:eastAsia="tr-TR"/>
        </w:rPr>
        <w:drawing>
          <wp:inline distT="0" distB="0" distL="0" distR="0" wp14:anchorId="5C1F6BAD" wp14:editId="3C72ADC8">
            <wp:extent cx="5762625" cy="3924300"/>
            <wp:effectExtent l="0" t="0" r="9525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F566D" w14:textId="77777777" w:rsidR="005C6906" w:rsidRDefault="005C6906"/>
    <w:p w14:paraId="67880DE6" w14:textId="64AD013F" w:rsidR="00F234B1" w:rsidRDefault="00F234B1" w:rsidP="005C6906">
      <w:pPr>
        <w:pStyle w:val="ListParagraph"/>
        <w:numPr>
          <w:ilvl w:val="0"/>
          <w:numId w:val="1"/>
        </w:numPr>
      </w:pPr>
      <w:r>
        <w:t>How did this circuit work? Explain current flows for positive and negative polarity.</w:t>
      </w:r>
      <w:r w:rsidR="00F92AD6">
        <w:t xml:space="preserve"> </w:t>
      </w:r>
      <w:r w:rsidR="00F92AD6">
        <w:t>(10 pt.)</w:t>
      </w:r>
    </w:p>
    <w:p w14:paraId="75A63822" w14:textId="3DB794BE" w:rsidR="005C6906" w:rsidRDefault="005C6906" w:rsidP="005C6906">
      <w:pPr>
        <w:pStyle w:val="ListParagraph"/>
        <w:numPr>
          <w:ilvl w:val="0"/>
          <w:numId w:val="1"/>
        </w:numPr>
      </w:pPr>
      <w:r>
        <w:t>Draw the below circuit and analy</w:t>
      </w:r>
      <w:r w:rsidR="00E6541F">
        <w:t>z</w:t>
      </w:r>
      <w:r>
        <w:t>e input/output</w:t>
      </w:r>
      <w:r w:rsidR="00F92AD6">
        <w:t xml:space="preserve"> </w:t>
      </w:r>
      <w:r w:rsidR="00F92AD6">
        <w:t>(</w:t>
      </w:r>
      <w:r w:rsidR="00F92AD6">
        <w:t>5</w:t>
      </w:r>
      <w:r w:rsidR="00F92AD6">
        <w:t xml:space="preserve"> pt.)</w:t>
      </w:r>
    </w:p>
    <w:p w14:paraId="2E5D0BEF" w14:textId="4423D0FB" w:rsidR="005C6906" w:rsidRDefault="005C6906" w:rsidP="005C6906">
      <w:pPr>
        <w:pStyle w:val="ListParagraph"/>
        <w:numPr>
          <w:ilvl w:val="1"/>
          <w:numId w:val="1"/>
        </w:numPr>
      </w:pPr>
      <w:r>
        <w:t>R1 = 100</w:t>
      </w:r>
      <w:r w:rsidR="002952FA">
        <w:t xml:space="preserve"> O</w:t>
      </w:r>
      <w:r>
        <w:t>hm</w:t>
      </w:r>
    </w:p>
    <w:p w14:paraId="29DD02C2" w14:textId="10F66A50" w:rsidR="005C6906" w:rsidRDefault="005C6906" w:rsidP="005C6906">
      <w:pPr>
        <w:pStyle w:val="ListParagraph"/>
        <w:numPr>
          <w:ilvl w:val="1"/>
          <w:numId w:val="1"/>
        </w:numPr>
      </w:pPr>
      <w:r>
        <w:t>V1 = 50V, 60Hz Sin wave</w:t>
      </w:r>
    </w:p>
    <w:p w14:paraId="58592B45" w14:textId="38A451CB" w:rsidR="005C6906" w:rsidRDefault="005C6906" w:rsidP="005C6906">
      <w:pPr>
        <w:pStyle w:val="ListParagraph"/>
        <w:numPr>
          <w:ilvl w:val="1"/>
          <w:numId w:val="1"/>
        </w:numPr>
      </w:pPr>
      <w:r>
        <w:t>1N4001 Diodes</w:t>
      </w:r>
    </w:p>
    <w:p w14:paraId="1DA563EA" w14:textId="5FD61EBA" w:rsidR="005C6906" w:rsidRPr="005C6906" w:rsidRDefault="005C6906" w:rsidP="005C6906">
      <w:pPr>
        <w:pStyle w:val="ListParagraph"/>
        <w:numPr>
          <w:ilvl w:val="0"/>
          <w:numId w:val="1"/>
        </w:numPr>
      </w:pPr>
      <w:r>
        <w:rPr>
          <w:u w:val="words"/>
        </w:rPr>
        <w:t>What is this circuit?</w:t>
      </w:r>
      <w:r w:rsidR="00F92AD6">
        <w:rPr>
          <w:u w:val="words"/>
        </w:rPr>
        <w:t xml:space="preserve"> </w:t>
      </w:r>
      <w:r w:rsidR="00F92AD6">
        <w:t>(</w:t>
      </w:r>
      <w:r w:rsidR="00F92AD6">
        <w:t>5</w:t>
      </w:r>
      <w:r w:rsidR="00F92AD6">
        <w:t xml:space="preserve"> pt.)</w:t>
      </w:r>
    </w:p>
    <w:p w14:paraId="4966F05D" w14:textId="05425968" w:rsidR="005C6906" w:rsidRDefault="005C6906" w:rsidP="005C6906">
      <w:pPr>
        <w:pStyle w:val="ListParagraph"/>
        <w:numPr>
          <w:ilvl w:val="0"/>
          <w:numId w:val="1"/>
        </w:numPr>
      </w:pPr>
      <w:r>
        <w:t xml:space="preserve">We want to improve this circuit by smoothing </w:t>
      </w:r>
      <w:r w:rsidR="002012C5">
        <w:t xml:space="preserve">the </w:t>
      </w:r>
      <w:r>
        <w:t xml:space="preserve">output so we get </w:t>
      </w:r>
      <w:r w:rsidR="002012C5">
        <w:t xml:space="preserve">the </w:t>
      </w:r>
      <w:r>
        <w:t>output close</w:t>
      </w:r>
      <w:r w:rsidR="002012C5">
        <w:t>r</w:t>
      </w:r>
      <w:r>
        <w:t xml:space="preserve"> to DC characteristic</w:t>
      </w:r>
      <w:r w:rsidR="002012C5">
        <w:t>s.</w:t>
      </w:r>
    </w:p>
    <w:p w14:paraId="137C54EF" w14:textId="71483BBE" w:rsidR="005C6906" w:rsidRDefault="005C6906" w:rsidP="005C6906">
      <w:pPr>
        <w:pStyle w:val="ListParagraph"/>
        <w:numPr>
          <w:ilvl w:val="1"/>
          <w:numId w:val="1"/>
        </w:numPr>
      </w:pPr>
      <w:r>
        <w:t xml:space="preserve">Add related </w:t>
      </w:r>
      <w:r w:rsidRPr="0085188E">
        <w:rPr>
          <w:b/>
          <w:bCs/>
        </w:rPr>
        <w:t>smoothing element</w:t>
      </w:r>
      <w:r>
        <w:t xml:space="preserve"> considering input </w:t>
      </w:r>
      <w:r w:rsidR="0085188E">
        <w:t>amplitude to converge output signal to DC</w:t>
      </w:r>
      <w:r w:rsidR="002012C5">
        <w:t>.</w:t>
      </w:r>
      <w:r w:rsidR="008A6414">
        <w:t xml:space="preserve"> </w:t>
      </w:r>
      <w:r w:rsidR="008A6414">
        <w:t>(</w:t>
      </w:r>
      <w:r w:rsidR="008A6414">
        <w:t>5</w:t>
      </w:r>
      <w:r w:rsidR="008A6414">
        <w:t xml:space="preserve"> pt.)</w:t>
      </w:r>
    </w:p>
    <w:p w14:paraId="1C1F5106" w14:textId="5332FDA2" w:rsidR="005C6906" w:rsidRDefault="00E6541F" w:rsidP="005C6906">
      <w:pPr>
        <w:pStyle w:val="ListParagraph"/>
        <w:numPr>
          <w:ilvl w:val="1"/>
          <w:numId w:val="1"/>
        </w:numPr>
      </w:pPr>
      <w:r>
        <w:t>Observe your result;</w:t>
      </w:r>
      <w:r w:rsidR="005C6906">
        <w:t xml:space="preserve"> do you</w:t>
      </w:r>
      <w:r w:rsidR="0085188E">
        <w:t xml:space="preserve"> see</w:t>
      </w:r>
      <w:r w:rsidR="005C6906">
        <w:t xml:space="preserve"> ripple voltage?</w:t>
      </w:r>
    </w:p>
    <w:p w14:paraId="46AEADC8" w14:textId="70E54D62" w:rsidR="002012C5" w:rsidRDefault="002012C5" w:rsidP="002012C5">
      <w:pPr>
        <w:pStyle w:val="ListParagraph"/>
        <w:numPr>
          <w:ilvl w:val="2"/>
          <w:numId w:val="1"/>
        </w:numPr>
      </w:pPr>
      <w:r>
        <w:t>Show the ripples on the plot.</w:t>
      </w:r>
      <w:r w:rsidR="008A6414">
        <w:t xml:space="preserve"> </w:t>
      </w:r>
      <w:r w:rsidR="008A6414">
        <w:t>(</w:t>
      </w:r>
      <w:r w:rsidR="008A6414">
        <w:t>2.5</w:t>
      </w:r>
      <w:r w:rsidR="008A6414">
        <w:t xml:space="preserve"> pt.)</w:t>
      </w:r>
    </w:p>
    <w:p w14:paraId="5F33DDA4" w14:textId="04E9B04C" w:rsidR="005C6906" w:rsidRDefault="005C6906" w:rsidP="005C6906">
      <w:pPr>
        <w:pStyle w:val="ListParagraph"/>
        <w:numPr>
          <w:ilvl w:val="2"/>
          <w:numId w:val="1"/>
        </w:numPr>
      </w:pPr>
      <w:r>
        <w:t xml:space="preserve">Try to eliminate ripple voltage as much as by </w:t>
      </w:r>
      <w:r w:rsidRPr="0085188E">
        <w:rPr>
          <w:b/>
          <w:bCs/>
        </w:rPr>
        <w:t>adjusting values</w:t>
      </w:r>
      <w:r>
        <w:t xml:space="preserve"> of elements except input voltages and diodes.</w:t>
      </w:r>
      <w:r w:rsidR="008A6414">
        <w:t xml:space="preserve"> </w:t>
      </w:r>
      <w:r w:rsidR="008A6414">
        <w:t>(2.5 pt.)</w:t>
      </w:r>
    </w:p>
    <w:p w14:paraId="2548C778" w14:textId="1D5ABCF4" w:rsidR="005C6906" w:rsidRDefault="004B57B8" w:rsidP="004B57B8">
      <w:pPr>
        <w:pStyle w:val="ListParagraph"/>
        <w:numPr>
          <w:ilvl w:val="1"/>
          <w:numId w:val="1"/>
        </w:numPr>
        <w:jc w:val="both"/>
      </w:pPr>
      <w:r>
        <w:t>For further improvement;</w:t>
      </w:r>
      <w:r w:rsidR="005C6906">
        <w:t xml:space="preserve"> add </w:t>
      </w:r>
      <w:r>
        <w:t xml:space="preserve">a </w:t>
      </w:r>
      <w:r w:rsidR="005C6906">
        <w:t>circuit element to completely eliminate</w:t>
      </w:r>
      <w:r>
        <w:t xml:space="preserve"> the ripple voltage, then </w:t>
      </w:r>
      <w:r w:rsidR="005C6906" w:rsidRPr="0085188E">
        <w:rPr>
          <w:b/>
          <w:bCs/>
        </w:rPr>
        <w:t>regulate the signal to 24V</w:t>
      </w:r>
      <w:r w:rsidR="00F234B1">
        <w:t xml:space="preserve"> (-+0.7V accepted)</w:t>
      </w:r>
      <w:r w:rsidR="008A6414">
        <w:t xml:space="preserve"> </w:t>
      </w:r>
      <w:r w:rsidR="008A6414">
        <w:t>(5 pt.)</w:t>
      </w:r>
    </w:p>
    <w:p w14:paraId="6880E39A" w14:textId="19168458" w:rsidR="001B156F" w:rsidRDefault="00F234B1" w:rsidP="001B156F">
      <w:pPr>
        <w:pStyle w:val="ListParagraph"/>
        <w:numPr>
          <w:ilvl w:val="0"/>
          <w:numId w:val="1"/>
        </w:numPr>
      </w:pPr>
      <w:r>
        <w:t>(Bonus) What could be the pot</w:t>
      </w:r>
      <w:r w:rsidR="00E6541F">
        <w:t>e</w:t>
      </w:r>
      <w:r>
        <w:t>ntial danger of your final proposed circuit? How to solve that?</w:t>
      </w:r>
      <w:r w:rsidR="00A20282">
        <w:t xml:space="preserve"> </w:t>
      </w:r>
      <w:r w:rsidR="00A20282">
        <w:t>(</w:t>
      </w:r>
      <w:r w:rsidR="00A20282">
        <w:t>10</w:t>
      </w:r>
      <w:r w:rsidR="00A20282">
        <w:t xml:space="preserve"> pt.)</w:t>
      </w:r>
    </w:p>
    <w:p w14:paraId="6D8D0E96" w14:textId="5033EB37" w:rsidR="00947E26" w:rsidRDefault="00947E26" w:rsidP="00947E26"/>
    <w:p w14:paraId="72D3723F" w14:textId="34D2CFDA" w:rsidR="00947E26" w:rsidRDefault="00947E26" w:rsidP="00947E26"/>
    <w:p w14:paraId="167CA681" w14:textId="470C6134" w:rsidR="00947E26" w:rsidRDefault="00947E26" w:rsidP="00947E26"/>
    <w:p w14:paraId="40F9E686" w14:textId="4E0D8C54" w:rsidR="00947E26" w:rsidRDefault="00947E26" w:rsidP="00947E26"/>
    <w:p w14:paraId="1AFBED57" w14:textId="6951DAFB" w:rsidR="00947E26" w:rsidRDefault="00947E26" w:rsidP="00947E26">
      <w:pPr>
        <w:pStyle w:val="Heading1"/>
      </w:pPr>
      <w:r>
        <w:lastRenderedPageBreak/>
        <w:t>Solution Question 2:</w:t>
      </w:r>
    </w:p>
    <w:p w14:paraId="73CADB99" w14:textId="6BADB42B" w:rsidR="00947E26" w:rsidRDefault="00947E26" w:rsidP="00947E26">
      <w:pPr>
        <w:pStyle w:val="ListParagraph"/>
        <w:numPr>
          <w:ilvl w:val="0"/>
          <w:numId w:val="4"/>
        </w:numPr>
      </w:pPr>
      <w:r>
        <w:t>How did this circuit work? Explain current flows for positive and negative polarity.</w:t>
      </w:r>
      <w:r w:rsidR="00266715">
        <w:t xml:space="preserve"> You may put a print scree</w:t>
      </w:r>
      <w:r w:rsidR="00E6541F">
        <w:t>n or your own drawing while te</w:t>
      </w:r>
      <w:r w:rsidR="00266715">
        <w:t xml:space="preserve">lling details. Use </w:t>
      </w:r>
      <w:r w:rsidR="00E6541F">
        <w:t xml:space="preserve">the </w:t>
      </w:r>
      <w:r w:rsidR="00266715">
        <w:t>box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47E26" w14:paraId="6074B890" w14:textId="77777777" w:rsidTr="00947E26">
        <w:tc>
          <w:tcPr>
            <w:tcW w:w="9062" w:type="dxa"/>
          </w:tcPr>
          <w:p w14:paraId="45A99235" w14:textId="03C2619D" w:rsidR="00947E26" w:rsidRDefault="00947E26" w:rsidP="00947E26">
            <w:pPr>
              <w:jc w:val="both"/>
            </w:pPr>
          </w:p>
          <w:p w14:paraId="5327805A" w14:textId="30871DEF" w:rsidR="00266715" w:rsidRDefault="00266715" w:rsidP="00947E26">
            <w:pPr>
              <w:jc w:val="both"/>
            </w:pPr>
            <w:r>
              <w:t>Your drawing or print screen or taken photo as you wish.</w:t>
            </w:r>
          </w:p>
          <w:p w14:paraId="4A941C6F" w14:textId="0AB075A0" w:rsidR="00266715" w:rsidRDefault="00266715" w:rsidP="00947E26">
            <w:pPr>
              <w:jc w:val="both"/>
            </w:pPr>
          </w:p>
          <w:p w14:paraId="2E9D3D96" w14:textId="615081C0" w:rsidR="00F34976" w:rsidRDefault="00F34976" w:rsidP="00947E26">
            <w:pPr>
              <w:jc w:val="both"/>
            </w:pPr>
          </w:p>
          <w:p w14:paraId="688E8FEB" w14:textId="40341D29" w:rsidR="00F34976" w:rsidRDefault="00F34976" w:rsidP="00947E26">
            <w:pPr>
              <w:jc w:val="both"/>
            </w:pPr>
          </w:p>
          <w:p w14:paraId="2A4F923A" w14:textId="49A976DD" w:rsidR="00F34976" w:rsidRDefault="00F34976" w:rsidP="00947E26">
            <w:pPr>
              <w:jc w:val="both"/>
            </w:pPr>
          </w:p>
          <w:p w14:paraId="0541D42E" w14:textId="49759EA9" w:rsidR="00F34976" w:rsidRDefault="00F34976" w:rsidP="00947E26">
            <w:pPr>
              <w:jc w:val="both"/>
            </w:pPr>
          </w:p>
          <w:p w14:paraId="40548AD8" w14:textId="065F44F5" w:rsidR="00F34976" w:rsidRDefault="00F34976" w:rsidP="00947E26">
            <w:pPr>
              <w:jc w:val="both"/>
            </w:pPr>
          </w:p>
          <w:p w14:paraId="0FE51F3B" w14:textId="63EBE50F" w:rsidR="00F34976" w:rsidRDefault="00F34976" w:rsidP="00947E26">
            <w:pPr>
              <w:jc w:val="both"/>
            </w:pPr>
          </w:p>
          <w:p w14:paraId="6BBF6D5A" w14:textId="29D30E08" w:rsidR="00F34976" w:rsidRDefault="00F34976" w:rsidP="00947E26">
            <w:pPr>
              <w:jc w:val="both"/>
            </w:pPr>
          </w:p>
          <w:p w14:paraId="20CE17F5" w14:textId="1D79DDAF" w:rsidR="00F34976" w:rsidRDefault="00F34976" w:rsidP="00947E26">
            <w:pPr>
              <w:jc w:val="both"/>
            </w:pPr>
          </w:p>
          <w:p w14:paraId="673A4795" w14:textId="41D90422" w:rsidR="00F34976" w:rsidRDefault="00F34976" w:rsidP="00947E26">
            <w:pPr>
              <w:jc w:val="both"/>
            </w:pPr>
          </w:p>
          <w:p w14:paraId="3D80607F" w14:textId="0102C14E" w:rsidR="00F34976" w:rsidRDefault="00F34976" w:rsidP="00947E26">
            <w:pPr>
              <w:jc w:val="both"/>
            </w:pPr>
          </w:p>
          <w:p w14:paraId="61BE86A8" w14:textId="77777777" w:rsidR="00F34976" w:rsidRDefault="00F34976" w:rsidP="00947E26">
            <w:pPr>
              <w:jc w:val="both"/>
            </w:pPr>
          </w:p>
          <w:p w14:paraId="22E7653F" w14:textId="2223EF11" w:rsidR="00266715" w:rsidRDefault="00266715" w:rsidP="00947E26">
            <w:pPr>
              <w:jc w:val="both"/>
            </w:pPr>
          </w:p>
          <w:p w14:paraId="6BF51A86" w14:textId="35078456" w:rsidR="00266715" w:rsidRDefault="00266715" w:rsidP="00947E26">
            <w:pPr>
              <w:jc w:val="both"/>
            </w:pPr>
          </w:p>
          <w:p w14:paraId="7C6CA23E" w14:textId="6E991DE8" w:rsidR="00266715" w:rsidRDefault="00266715" w:rsidP="00947E26">
            <w:pPr>
              <w:jc w:val="both"/>
            </w:pPr>
          </w:p>
          <w:p w14:paraId="031D3104" w14:textId="11EE10F1" w:rsidR="00266715" w:rsidRDefault="00266715" w:rsidP="00947E26">
            <w:pPr>
              <w:jc w:val="both"/>
            </w:pPr>
          </w:p>
          <w:p w14:paraId="750CA0A7" w14:textId="77777777" w:rsidR="00266715" w:rsidRDefault="00266715" w:rsidP="00947E26">
            <w:pPr>
              <w:jc w:val="both"/>
            </w:pPr>
          </w:p>
          <w:p w14:paraId="7BA176D2" w14:textId="7C585238" w:rsidR="00266715" w:rsidRDefault="00266715" w:rsidP="00947E26">
            <w:pPr>
              <w:jc w:val="both"/>
            </w:pPr>
          </w:p>
          <w:p w14:paraId="635718F7" w14:textId="73A7B374" w:rsidR="00266715" w:rsidRDefault="00266715" w:rsidP="00947E26">
            <w:pPr>
              <w:jc w:val="both"/>
            </w:pPr>
            <w:r>
              <w:t>AND your comments on the circuit working structure go here. No more than 6 sentences.</w:t>
            </w:r>
          </w:p>
          <w:p w14:paraId="57211D3D" w14:textId="77777777" w:rsidR="00947E26" w:rsidRDefault="00947E26" w:rsidP="00947E26">
            <w:pPr>
              <w:jc w:val="both"/>
            </w:pPr>
          </w:p>
          <w:p w14:paraId="3312E917" w14:textId="77777777" w:rsidR="00947E26" w:rsidRDefault="00947E26" w:rsidP="00947E26">
            <w:pPr>
              <w:jc w:val="both"/>
            </w:pPr>
          </w:p>
          <w:p w14:paraId="3E20CB23" w14:textId="77777777" w:rsidR="00947E26" w:rsidRDefault="00947E26" w:rsidP="00947E26">
            <w:pPr>
              <w:jc w:val="both"/>
            </w:pPr>
          </w:p>
          <w:p w14:paraId="0FB2D8FD" w14:textId="77777777" w:rsidR="00947E26" w:rsidRDefault="00947E26" w:rsidP="00947E26">
            <w:pPr>
              <w:jc w:val="both"/>
            </w:pPr>
          </w:p>
          <w:p w14:paraId="078A67CB" w14:textId="77777777" w:rsidR="00947E26" w:rsidRDefault="00947E26" w:rsidP="00947E26">
            <w:pPr>
              <w:jc w:val="both"/>
            </w:pPr>
          </w:p>
          <w:p w14:paraId="515A9209" w14:textId="77777777" w:rsidR="00947E26" w:rsidRDefault="00947E26" w:rsidP="00947E26">
            <w:pPr>
              <w:jc w:val="both"/>
            </w:pPr>
          </w:p>
          <w:p w14:paraId="44CF5174" w14:textId="63BC7ED5" w:rsidR="00947E26" w:rsidRDefault="00947E26" w:rsidP="00947E26">
            <w:pPr>
              <w:jc w:val="both"/>
            </w:pPr>
          </w:p>
        </w:tc>
      </w:tr>
    </w:tbl>
    <w:p w14:paraId="2A4482AF" w14:textId="6540B325" w:rsidR="00947E26" w:rsidRDefault="00947E26" w:rsidP="00947E26"/>
    <w:p w14:paraId="7E258F1E" w14:textId="01F07BB2" w:rsidR="00F34976" w:rsidRDefault="00F34976" w:rsidP="00947E26"/>
    <w:p w14:paraId="01C610A4" w14:textId="2679272B" w:rsidR="00F34976" w:rsidRDefault="00F34976" w:rsidP="00947E26"/>
    <w:p w14:paraId="10E060F4" w14:textId="0AF435A7" w:rsidR="00F34976" w:rsidRDefault="00F34976" w:rsidP="00947E26"/>
    <w:p w14:paraId="55BB064F" w14:textId="02EDD8D9" w:rsidR="00F34976" w:rsidRDefault="00F34976" w:rsidP="00947E26"/>
    <w:p w14:paraId="79A4AFA1" w14:textId="3DF2B98A" w:rsidR="00F34976" w:rsidRDefault="00F34976" w:rsidP="00947E26"/>
    <w:p w14:paraId="23C4ABE4" w14:textId="4B030B9D" w:rsidR="00F34976" w:rsidRDefault="00F34976" w:rsidP="00947E26"/>
    <w:p w14:paraId="4EE1724E" w14:textId="39EB063C" w:rsidR="00F34976" w:rsidRDefault="00F34976" w:rsidP="00947E26"/>
    <w:p w14:paraId="085AF4DB" w14:textId="24702CDC" w:rsidR="00F34976" w:rsidRDefault="00F34976" w:rsidP="00947E26"/>
    <w:p w14:paraId="7E75A958" w14:textId="02EE825E" w:rsidR="00F34976" w:rsidRDefault="00F34976" w:rsidP="00947E26"/>
    <w:p w14:paraId="130C0B1F" w14:textId="668EC549" w:rsidR="00F34976" w:rsidRDefault="00F34976" w:rsidP="00947E26"/>
    <w:p w14:paraId="0E3362EE" w14:textId="77777777" w:rsidR="00F16438" w:rsidRDefault="00F16438" w:rsidP="00947E26"/>
    <w:p w14:paraId="10D1F992" w14:textId="62601A4C" w:rsidR="00F34976" w:rsidRDefault="00F34976" w:rsidP="00947E26"/>
    <w:p w14:paraId="7BAD23A3" w14:textId="01E5BD67" w:rsidR="00947E26" w:rsidRDefault="00F34976" w:rsidP="00F34976">
      <w:pPr>
        <w:pStyle w:val="ListParagraph"/>
        <w:numPr>
          <w:ilvl w:val="0"/>
          <w:numId w:val="4"/>
        </w:numPr>
      </w:pPr>
      <w:r>
        <w:lastRenderedPageBreak/>
        <w:t>Using all 3 parameters</w:t>
      </w:r>
      <w:r w:rsidR="00D21228">
        <w:t>; draw your circuit on the Prot</w:t>
      </w:r>
      <w:r>
        <w:t>e</w:t>
      </w:r>
      <w:r w:rsidR="00D21228">
        <w:t>u</w:t>
      </w:r>
      <w:r>
        <w:t xml:space="preserve">s and run. Then take a print screen and put </w:t>
      </w:r>
      <w:r w:rsidR="00E6541F">
        <w:t xml:space="preserve">it </w:t>
      </w:r>
      <w:r>
        <w:t>below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342"/>
      </w:tblGrid>
      <w:tr w:rsidR="00D21228" w14:paraId="03F223C3" w14:textId="77777777" w:rsidTr="00D21228">
        <w:tc>
          <w:tcPr>
            <w:tcW w:w="9062" w:type="dxa"/>
          </w:tcPr>
          <w:p w14:paraId="29A40AE1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253223ED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7BC86F42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3E423C8E" w14:textId="0E19E63C" w:rsidR="00AF2344" w:rsidRDefault="00AF2344" w:rsidP="00D21228">
            <w:pPr>
              <w:pStyle w:val="ListParagraph"/>
              <w:ind w:left="0"/>
              <w:jc w:val="center"/>
            </w:pPr>
          </w:p>
          <w:p w14:paraId="12A24CB0" w14:textId="7764BAF3" w:rsidR="00AF2344" w:rsidRDefault="00AF2344" w:rsidP="00D21228">
            <w:pPr>
              <w:pStyle w:val="ListParagraph"/>
              <w:ind w:left="0"/>
              <w:jc w:val="center"/>
            </w:pPr>
          </w:p>
          <w:p w14:paraId="5C75B7F8" w14:textId="2B1F98EF" w:rsidR="00AF2344" w:rsidRDefault="00AF2344" w:rsidP="00D21228">
            <w:pPr>
              <w:pStyle w:val="ListParagraph"/>
              <w:ind w:left="0"/>
              <w:jc w:val="center"/>
            </w:pPr>
          </w:p>
          <w:p w14:paraId="763ADB9E" w14:textId="4B083196" w:rsidR="00AF2344" w:rsidRDefault="00AF2344" w:rsidP="00D21228">
            <w:pPr>
              <w:pStyle w:val="ListParagraph"/>
              <w:ind w:left="0"/>
              <w:jc w:val="center"/>
            </w:pPr>
          </w:p>
          <w:p w14:paraId="146324A2" w14:textId="3A8105DC" w:rsidR="00AF2344" w:rsidRDefault="00AF2344" w:rsidP="00D21228">
            <w:pPr>
              <w:pStyle w:val="ListParagraph"/>
              <w:ind w:left="0"/>
              <w:jc w:val="center"/>
            </w:pPr>
          </w:p>
          <w:p w14:paraId="4DBE2CB6" w14:textId="1A4A9D7E" w:rsidR="00AF2344" w:rsidRDefault="00AF2344" w:rsidP="00AF2344">
            <w:pPr>
              <w:jc w:val="center"/>
            </w:pPr>
            <w:r>
              <w:t xml:space="preserve">PUT YOUR </w:t>
            </w:r>
            <w:r w:rsidR="00227239">
              <w:t>UPDATED</w:t>
            </w:r>
            <w:r>
              <w:t xml:space="preserve"> CIRCUIT PRINT SCREEN</w:t>
            </w:r>
          </w:p>
          <w:p w14:paraId="02CAACCE" w14:textId="3454132F" w:rsidR="00AF2344" w:rsidRDefault="00AF2344" w:rsidP="00D21228">
            <w:pPr>
              <w:pStyle w:val="ListParagraph"/>
              <w:ind w:left="0"/>
              <w:jc w:val="center"/>
            </w:pPr>
          </w:p>
          <w:p w14:paraId="0140794C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62651735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1585D7FF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2BE326C6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4BD87D34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27014812" w14:textId="77777777" w:rsidR="00D21228" w:rsidRDefault="00D21228" w:rsidP="00D21228">
            <w:pPr>
              <w:pStyle w:val="ListParagraph"/>
              <w:ind w:left="0"/>
              <w:jc w:val="center"/>
            </w:pPr>
          </w:p>
          <w:p w14:paraId="44A8347B" w14:textId="4B4812AD" w:rsidR="00D21228" w:rsidRDefault="00D21228" w:rsidP="00D21228">
            <w:pPr>
              <w:pStyle w:val="ListParagraph"/>
              <w:ind w:left="0"/>
              <w:jc w:val="center"/>
            </w:pPr>
          </w:p>
        </w:tc>
      </w:tr>
    </w:tbl>
    <w:p w14:paraId="60B2DD04" w14:textId="77777777" w:rsidR="00D21228" w:rsidRDefault="00D21228" w:rsidP="00D21228">
      <w:pPr>
        <w:pStyle w:val="ListParagraph"/>
      </w:pPr>
    </w:p>
    <w:p w14:paraId="4AC1D85F" w14:textId="325BAB55" w:rsidR="00F34976" w:rsidRDefault="00F34976" w:rsidP="00F34976"/>
    <w:p w14:paraId="01C89DE5" w14:textId="77777777" w:rsidR="00F16438" w:rsidRDefault="00F16438" w:rsidP="00F34976"/>
    <w:p w14:paraId="6E44D6DC" w14:textId="77777777" w:rsidR="00F34976" w:rsidRDefault="00F34976" w:rsidP="00F34976"/>
    <w:p w14:paraId="3C3D137C" w14:textId="456B61AD" w:rsidR="00947E26" w:rsidRDefault="006A3A6E" w:rsidP="00947E26">
      <w:pPr>
        <w:pStyle w:val="ListParagraph"/>
        <w:numPr>
          <w:ilvl w:val="0"/>
          <w:numId w:val="4"/>
        </w:numPr>
      </w:pPr>
      <w:r>
        <w:t>Name of this circuit very well-known in the literatur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6A3A6E" w14:paraId="06D83B13" w14:textId="77777777" w:rsidTr="006A3A6E">
        <w:trPr>
          <w:jc w:val="center"/>
        </w:trPr>
        <w:tc>
          <w:tcPr>
            <w:tcW w:w="9062" w:type="dxa"/>
          </w:tcPr>
          <w:p w14:paraId="76C536E7" w14:textId="5B1A9878" w:rsidR="006A3A6E" w:rsidRDefault="006A3A6E" w:rsidP="006A3A6E">
            <w:pPr>
              <w:jc w:val="both"/>
            </w:pPr>
            <w:r>
              <w:t>Write the name here.</w:t>
            </w:r>
          </w:p>
        </w:tc>
      </w:tr>
    </w:tbl>
    <w:p w14:paraId="438EF9CC" w14:textId="2B892FEB" w:rsidR="006A3A6E" w:rsidRDefault="006A3A6E" w:rsidP="006A3A6E"/>
    <w:p w14:paraId="3AFF0A3B" w14:textId="422D657C" w:rsidR="006A3A6E" w:rsidRDefault="006A3A6E" w:rsidP="006A3A6E"/>
    <w:p w14:paraId="629B2102" w14:textId="744E3732" w:rsidR="00AF2344" w:rsidRDefault="00AF2344" w:rsidP="006A3A6E"/>
    <w:p w14:paraId="0E214BD9" w14:textId="21CBEC65" w:rsidR="00947E26" w:rsidRDefault="00947E26" w:rsidP="00947E26">
      <w:pPr>
        <w:pStyle w:val="ListParagraph"/>
        <w:numPr>
          <w:ilvl w:val="0"/>
          <w:numId w:val="4"/>
        </w:numPr>
      </w:pPr>
    </w:p>
    <w:p w14:paraId="2E678878" w14:textId="35E76BB8" w:rsidR="00947E26" w:rsidRDefault="007D7EE8" w:rsidP="00947E26">
      <w:pPr>
        <w:pStyle w:val="ListParagraph"/>
        <w:numPr>
          <w:ilvl w:val="1"/>
          <w:numId w:val="4"/>
        </w:numPr>
      </w:pPr>
      <w:r>
        <w:t>After you have added the related element, put a print screen of the current version updated circuit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7D7EE8" w14:paraId="59BF4AE9" w14:textId="77777777" w:rsidTr="007D7EE8">
        <w:trPr>
          <w:jc w:val="center"/>
        </w:trPr>
        <w:tc>
          <w:tcPr>
            <w:tcW w:w="9062" w:type="dxa"/>
          </w:tcPr>
          <w:p w14:paraId="7B5BBE15" w14:textId="77777777" w:rsidR="007D7EE8" w:rsidRDefault="007D7EE8" w:rsidP="007D7EE8">
            <w:pPr>
              <w:jc w:val="center"/>
            </w:pPr>
          </w:p>
          <w:p w14:paraId="7728C1E0" w14:textId="77777777" w:rsidR="00227239" w:rsidRDefault="00227239" w:rsidP="007D7EE8">
            <w:pPr>
              <w:jc w:val="center"/>
            </w:pPr>
          </w:p>
          <w:p w14:paraId="1163066C" w14:textId="77777777" w:rsidR="007D7EE8" w:rsidRDefault="007D7EE8" w:rsidP="007D7EE8">
            <w:pPr>
              <w:jc w:val="center"/>
            </w:pPr>
          </w:p>
          <w:p w14:paraId="7CA1ADCB" w14:textId="77777777" w:rsidR="007D7EE8" w:rsidRDefault="007D7EE8" w:rsidP="007D7EE8">
            <w:pPr>
              <w:jc w:val="center"/>
            </w:pPr>
          </w:p>
          <w:p w14:paraId="3B889F86" w14:textId="77777777" w:rsidR="00227239" w:rsidRDefault="00227239" w:rsidP="00227239">
            <w:pPr>
              <w:pStyle w:val="ListParagraph"/>
              <w:ind w:left="0"/>
              <w:jc w:val="center"/>
            </w:pPr>
          </w:p>
          <w:p w14:paraId="035CACBA" w14:textId="77777777" w:rsidR="00227239" w:rsidRDefault="00227239" w:rsidP="00227239">
            <w:pPr>
              <w:pStyle w:val="ListParagraph"/>
              <w:ind w:left="0"/>
              <w:jc w:val="center"/>
            </w:pPr>
          </w:p>
          <w:p w14:paraId="155B1545" w14:textId="77777777" w:rsidR="00227239" w:rsidRDefault="00227239" w:rsidP="00227239">
            <w:pPr>
              <w:jc w:val="center"/>
            </w:pPr>
            <w:r>
              <w:t>PUT YOUR DESIGNED CIRCUIT PRINT SCREEN</w:t>
            </w:r>
          </w:p>
          <w:p w14:paraId="624BA64C" w14:textId="77777777" w:rsidR="00227239" w:rsidRDefault="00227239" w:rsidP="00227239">
            <w:pPr>
              <w:pStyle w:val="ListParagraph"/>
              <w:ind w:left="0"/>
              <w:jc w:val="center"/>
            </w:pPr>
          </w:p>
          <w:p w14:paraId="330AB810" w14:textId="77777777" w:rsidR="007D7EE8" w:rsidRDefault="007D7EE8" w:rsidP="007D7EE8">
            <w:pPr>
              <w:jc w:val="center"/>
            </w:pPr>
          </w:p>
          <w:p w14:paraId="49A3B816" w14:textId="28DA095F" w:rsidR="00227239" w:rsidRDefault="00227239" w:rsidP="007D7EE8">
            <w:pPr>
              <w:jc w:val="center"/>
            </w:pPr>
          </w:p>
          <w:p w14:paraId="251123E5" w14:textId="77777777" w:rsidR="007D7EE8" w:rsidRDefault="007D7EE8" w:rsidP="007D7EE8">
            <w:pPr>
              <w:jc w:val="center"/>
            </w:pPr>
          </w:p>
          <w:p w14:paraId="57153EA6" w14:textId="77777777" w:rsidR="007D7EE8" w:rsidRDefault="007D7EE8" w:rsidP="007D7EE8">
            <w:pPr>
              <w:jc w:val="center"/>
            </w:pPr>
          </w:p>
          <w:p w14:paraId="65743378" w14:textId="77777777" w:rsidR="007D7EE8" w:rsidRDefault="007D7EE8" w:rsidP="007D7EE8">
            <w:pPr>
              <w:jc w:val="center"/>
            </w:pPr>
          </w:p>
          <w:p w14:paraId="45BC0958" w14:textId="65115845" w:rsidR="007D7EE8" w:rsidRDefault="007D7EE8" w:rsidP="007D7EE8">
            <w:pPr>
              <w:jc w:val="center"/>
            </w:pPr>
          </w:p>
        </w:tc>
      </w:tr>
    </w:tbl>
    <w:p w14:paraId="2B1E0CD8" w14:textId="61BA8B3C" w:rsidR="007D7EE8" w:rsidRDefault="007D7EE8" w:rsidP="007D7EE8">
      <w:pPr>
        <w:pStyle w:val="ListParagraph"/>
        <w:ind w:left="1440"/>
      </w:pPr>
    </w:p>
    <w:p w14:paraId="4C7C5510" w14:textId="58D81F9A" w:rsidR="006C615B" w:rsidRDefault="006C615B" w:rsidP="007D7EE8">
      <w:pPr>
        <w:pStyle w:val="ListParagraph"/>
        <w:ind w:left="1440"/>
      </w:pPr>
    </w:p>
    <w:p w14:paraId="76413A26" w14:textId="77777777" w:rsidR="006C615B" w:rsidRDefault="006C615B" w:rsidP="007D7EE8">
      <w:pPr>
        <w:pStyle w:val="ListParagraph"/>
        <w:ind w:left="1440"/>
      </w:pPr>
    </w:p>
    <w:p w14:paraId="54EB25C1" w14:textId="18A5C4B2" w:rsidR="00947E26" w:rsidRDefault="00947E26" w:rsidP="00947E26">
      <w:pPr>
        <w:pStyle w:val="ListParagraph"/>
        <w:numPr>
          <w:ilvl w:val="1"/>
          <w:numId w:val="4"/>
        </w:numPr>
      </w:pPr>
    </w:p>
    <w:p w14:paraId="1E3F95CD" w14:textId="79BC2256" w:rsidR="00AF2344" w:rsidRDefault="00AF2344" w:rsidP="00AF2344">
      <w:pPr>
        <w:pStyle w:val="ListParagraph"/>
        <w:numPr>
          <w:ilvl w:val="2"/>
          <w:numId w:val="4"/>
        </w:numPr>
      </w:pPr>
      <w:r>
        <w:t>Show the ripples on the plot.</w:t>
      </w:r>
      <w:r w:rsidR="00227239">
        <w:t xml:space="preserve"> Put the print screen below; after you marked the ripples on the PAINT program or sth. el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16438" w14:paraId="78F27387" w14:textId="77777777" w:rsidTr="00F16438">
        <w:tc>
          <w:tcPr>
            <w:tcW w:w="9062" w:type="dxa"/>
          </w:tcPr>
          <w:p w14:paraId="274ABB58" w14:textId="77777777" w:rsidR="00F16438" w:rsidRDefault="00F16438" w:rsidP="00F16438"/>
          <w:p w14:paraId="56800ABF" w14:textId="77777777" w:rsidR="00F16438" w:rsidRDefault="00F16438" w:rsidP="00F16438"/>
          <w:p w14:paraId="14F29F2A" w14:textId="77777777" w:rsidR="00F16438" w:rsidRDefault="00F16438" w:rsidP="00F16438"/>
          <w:p w14:paraId="786DFAE5" w14:textId="77777777" w:rsidR="00F16438" w:rsidRDefault="00F16438" w:rsidP="00F16438"/>
          <w:p w14:paraId="437D96A2" w14:textId="77777777" w:rsidR="00F16438" w:rsidRDefault="00F16438" w:rsidP="00F16438"/>
          <w:p w14:paraId="1A049ABE" w14:textId="77777777" w:rsidR="00F16438" w:rsidRDefault="00F16438" w:rsidP="00F16438"/>
          <w:p w14:paraId="50A97220" w14:textId="7D523381" w:rsidR="00F16438" w:rsidRDefault="00414E28" w:rsidP="00486427">
            <w:pPr>
              <w:jc w:val="center"/>
            </w:pPr>
            <w:r>
              <w:t xml:space="preserve">PUT YOUR </w:t>
            </w:r>
            <w:r w:rsidR="00486427">
              <w:t>OUTPUT</w:t>
            </w:r>
            <w:r w:rsidR="006C615B">
              <w:t xml:space="preserve"> SIGNAL</w:t>
            </w:r>
            <w:r w:rsidR="00486427">
              <w:t xml:space="preserve"> BY INDICATING THE RIPPLES</w:t>
            </w:r>
          </w:p>
          <w:p w14:paraId="0D2B6388" w14:textId="77777777" w:rsidR="00F16438" w:rsidRDefault="00F16438" w:rsidP="00F16438"/>
          <w:p w14:paraId="1DA5B401" w14:textId="77777777" w:rsidR="00F16438" w:rsidRDefault="00F16438" w:rsidP="00F16438"/>
          <w:p w14:paraId="445EE0FD" w14:textId="77777777" w:rsidR="00F16438" w:rsidRDefault="00F16438" w:rsidP="00F16438"/>
          <w:p w14:paraId="5D4DE6BC" w14:textId="77777777" w:rsidR="00F16438" w:rsidRDefault="00F16438" w:rsidP="00F16438"/>
          <w:p w14:paraId="6FE3083A" w14:textId="77777777" w:rsidR="00F16438" w:rsidRDefault="00F16438" w:rsidP="00F16438"/>
          <w:p w14:paraId="6279E27B" w14:textId="10999B2F" w:rsidR="00F16438" w:rsidRDefault="00F16438" w:rsidP="00F16438"/>
        </w:tc>
      </w:tr>
    </w:tbl>
    <w:p w14:paraId="245F6CCE" w14:textId="77777777" w:rsidR="00F16438" w:rsidRDefault="00F16438" w:rsidP="00F16438">
      <w:pPr>
        <w:pStyle w:val="ListParagraph"/>
        <w:ind w:left="2160"/>
      </w:pPr>
    </w:p>
    <w:p w14:paraId="0862A1EF" w14:textId="6085C997" w:rsidR="00AF2344" w:rsidRDefault="00AF2344" w:rsidP="00AF2344">
      <w:pPr>
        <w:pStyle w:val="ListParagraph"/>
        <w:numPr>
          <w:ilvl w:val="2"/>
          <w:numId w:val="4"/>
        </w:numPr>
      </w:pPr>
      <w:r>
        <w:t xml:space="preserve">Try to eliminate ripple voltage as much as by </w:t>
      </w:r>
      <w:r w:rsidRPr="0085188E">
        <w:rPr>
          <w:b/>
          <w:bCs/>
        </w:rPr>
        <w:t>adjusting values</w:t>
      </w:r>
      <w:r>
        <w:t xml:space="preserve"> of elements except input voltages and diode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414E28" w14:paraId="63B646A9" w14:textId="77777777" w:rsidTr="00414E28">
        <w:trPr>
          <w:jc w:val="center"/>
        </w:trPr>
        <w:tc>
          <w:tcPr>
            <w:tcW w:w="9062" w:type="dxa"/>
            <w:vAlign w:val="center"/>
          </w:tcPr>
          <w:p w14:paraId="39531420" w14:textId="77777777" w:rsidR="00414E28" w:rsidRDefault="00414E28" w:rsidP="00414E28">
            <w:pPr>
              <w:jc w:val="center"/>
            </w:pPr>
          </w:p>
          <w:p w14:paraId="4F8933FE" w14:textId="77777777" w:rsidR="00414E28" w:rsidRDefault="00414E28" w:rsidP="00414E28">
            <w:pPr>
              <w:jc w:val="center"/>
            </w:pPr>
          </w:p>
          <w:p w14:paraId="5755A411" w14:textId="77777777" w:rsidR="00414E28" w:rsidRDefault="00414E28" w:rsidP="00414E28">
            <w:pPr>
              <w:jc w:val="center"/>
            </w:pPr>
          </w:p>
          <w:p w14:paraId="673D6067" w14:textId="77777777" w:rsidR="00414E28" w:rsidRDefault="00414E28" w:rsidP="00414E28">
            <w:pPr>
              <w:jc w:val="center"/>
            </w:pPr>
          </w:p>
          <w:p w14:paraId="28BBFE33" w14:textId="0B11DCA0" w:rsidR="00414E28" w:rsidRDefault="00414E28" w:rsidP="00414E28">
            <w:pPr>
              <w:jc w:val="center"/>
            </w:pPr>
          </w:p>
          <w:p w14:paraId="47499A93" w14:textId="77777777" w:rsidR="006C615B" w:rsidRDefault="006C615B" w:rsidP="00414E28">
            <w:pPr>
              <w:jc w:val="center"/>
            </w:pPr>
          </w:p>
          <w:p w14:paraId="7B60F418" w14:textId="518140BE" w:rsidR="006C615B" w:rsidRDefault="006C615B" w:rsidP="00414E28">
            <w:pPr>
              <w:jc w:val="center"/>
            </w:pPr>
          </w:p>
          <w:p w14:paraId="669D94F5" w14:textId="3D6DC3C7" w:rsidR="006C615B" w:rsidRDefault="006C615B" w:rsidP="00414E28">
            <w:pPr>
              <w:jc w:val="center"/>
            </w:pPr>
          </w:p>
          <w:p w14:paraId="36FC7F76" w14:textId="77777777" w:rsidR="006C615B" w:rsidRDefault="006C615B" w:rsidP="00414E28">
            <w:pPr>
              <w:jc w:val="center"/>
            </w:pPr>
          </w:p>
          <w:p w14:paraId="36A85AF7" w14:textId="77777777" w:rsidR="006C615B" w:rsidRDefault="006C615B" w:rsidP="00414E28">
            <w:pPr>
              <w:jc w:val="center"/>
            </w:pPr>
          </w:p>
          <w:p w14:paraId="30909A55" w14:textId="367D8798" w:rsidR="006C615B" w:rsidRDefault="006C615B" w:rsidP="00414E28">
            <w:pPr>
              <w:jc w:val="center"/>
            </w:pPr>
          </w:p>
          <w:p w14:paraId="08C7AE76" w14:textId="6F7C88FB" w:rsidR="006C615B" w:rsidRDefault="006C615B" w:rsidP="00414E28">
            <w:pPr>
              <w:jc w:val="center"/>
            </w:pPr>
          </w:p>
          <w:p w14:paraId="179FF428" w14:textId="77777777" w:rsidR="006C615B" w:rsidRDefault="006C615B" w:rsidP="00414E28">
            <w:pPr>
              <w:jc w:val="center"/>
            </w:pPr>
          </w:p>
          <w:p w14:paraId="40AC8680" w14:textId="77777777" w:rsidR="00414E28" w:rsidRDefault="00414E28" w:rsidP="00414E28">
            <w:pPr>
              <w:jc w:val="center"/>
            </w:pPr>
          </w:p>
          <w:p w14:paraId="4761F8D9" w14:textId="60F05D62" w:rsidR="00486427" w:rsidRDefault="00486427" w:rsidP="00486427">
            <w:pPr>
              <w:jc w:val="center"/>
            </w:pPr>
            <w:r>
              <w:t xml:space="preserve">PUT BOTH </w:t>
            </w:r>
            <w:r w:rsidR="00812D17">
              <w:t xml:space="preserve">YOUR </w:t>
            </w:r>
            <w:r>
              <w:t>CIRCUIT W</w:t>
            </w:r>
            <w:r w:rsidR="00812D17">
              <w:t>ITH ADJU</w:t>
            </w:r>
            <w:r>
              <w:t xml:space="preserve">STED ELEMENTS AND THE RELATED OUTPUT </w:t>
            </w:r>
            <w:r w:rsidR="006C615B">
              <w:t>SIGNAL.</w:t>
            </w:r>
          </w:p>
          <w:p w14:paraId="54141E86" w14:textId="77777777" w:rsidR="00414E28" w:rsidRDefault="00414E28" w:rsidP="00414E28">
            <w:pPr>
              <w:jc w:val="center"/>
            </w:pPr>
          </w:p>
          <w:p w14:paraId="18EF88E8" w14:textId="77777777" w:rsidR="00414E28" w:rsidRDefault="00414E28" w:rsidP="00414E28">
            <w:pPr>
              <w:jc w:val="center"/>
            </w:pPr>
          </w:p>
          <w:p w14:paraId="6AF3627E" w14:textId="77777777" w:rsidR="00414E28" w:rsidRDefault="00414E28" w:rsidP="00414E28">
            <w:pPr>
              <w:jc w:val="center"/>
            </w:pPr>
          </w:p>
          <w:p w14:paraId="729171C3" w14:textId="6E665674" w:rsidR="00414E28" w:rsidRDefault="00414E28" w:rsidP="00414E28">
            <w:pPr>
              <w:jc w:val="center"/>
            </w:pPr>
          </w:p>
          <w:p w14:paraId="670F9B9F" w14:textId="73B67A23" w:rsidR="006C615B" w:rsidRDefault="006C615B" w:rsidP="00414E28">
            <w:pPr>
              <w:jc w:val="center"/>
            </w:pPr>
          </w:p>
          <w:p w14:paraId="3A788AB3" w14:textId="0FB2A75D" w:rsidR="006C615B" w:rsidRDefault="006C615B" w:rsidP="00414E28">
            <w:pPr>
              <w:jc w:val="center"/>
            </w:pPr>
          </w:p>
          <w:p w14:paraId="53CB57ED" w14:textId="77777777" w:rsidR="006C615B" w:rsidRDefault="006C615B" w:rsidP="00414E28">
            <w:pPr>
              <w:jc w:val="center"/>
            </w:pPr>
          </w:p>
          <w:p w14:paraId="00CE5ADC" w14:textId="6DBBD8EF" w:rsidR="006C615B" w:rsidRDefault="006C615B" w:rsidP="00414E28">
            <w:pPr>
              <w:jc w:val="center"/>
            </w:pPr>
          </w:p>
          <w:p w14:paraId="5A7E395E" w14:textId="77777777" w:rsidR="006C615B" w:rsidRDefault="006C615B" w:rsidP="00414E28">
            <w:pPr>
              <w:jc w:val="center"/>
            </w:pPr>
          </w:p>
          <w:p w14:paraId="63049E4B" w14:textId="43399ADF" w:rsidR="006C615B" w:rsidRDefault="006C615B" w:rsidP="00414E28">
            <w:pPr>
              <w:jc w:val="center"/>
            </w:pPr>
          </w:p>
          <w:p w14:paraId="13F7234C" w14:textId="77777777" w:rsidR="006C615B" w:rsidRDefault="006C615B" w:rsidP="00414E28">
            <w:pPr>
              <w:jc w:val="center"/>
            </w:pPr>
          </w:p>
          <w:p w14:paraId="5EA86621" w14:textId="77777777" w:rsidR="00414E28" w:rsidRDefault="00414E28" w:rsidP="00414E28">
            <w:pPr>
              <w:jc w:val="center"/>
            </w:pPr>
          </w:p>
          <w:p w14:paraId="54038EEB" w14:textId="77777777" w:rsidR="00414E28" w:rsidRDefault="00414E28" w:rsidP="00414E28">
            <w:pPr>
              <w:jc w:val="center"/>
            </w:pPr>
          </w:p>
          <w:p w14:paraId="2A94278B" w14:textId="77777777" w:rsidR="00414E28" w:rsidRDefault="00414E28" w:rsidP="00414E28">
            <w:pPr>
              <w:jc w:val="center"/>
            </w:pPr>
          </w:p>
          <w:p w14:paraId="7D9F4F68" w14:textId="278EC123" w:rsidR="00414E28" w:rsidRDefault="00414E28" w:rsidP="00414E28">
            <w:pPr>
              <w:jc w:val="center"/>
            </w:pPr>
          </w:p>
        </w:tc>
      </w:tr>
    </w:tbl>
    <w:p w14:paraId="079388B1" w14:textId="222F332A" w:rsidR="00F16438" w:rsidRPr="00414E28" w:rsidRDefault="00F16438" w:rsidP="00414E28"/>
    <w:p w14:paraId="07CAA3C9" w14:textId="03F9FB1D" w:rsidR="00F16438" w:rsidRDefault="00F16438" w:rsidP="00F16438"/>
    <w:p w14:paraId="2B9F27A2" w14:textId="659FBB8F" w:rsidR="00812D17" w:rsidRDefault="004B57B8" w:rsidP="00947E26">
      <w:pPr>
        <w:pStyle w:val="ListParagraph"/>
        <w:numPr>
          <w:ilvl w:val="1"/>
          <w:numId w:val="4"/>
        </w:numPr>
      </w:pPr>
      <w:r>
        <w:lastRenderedPageBreak/>
        <w:t xml:space="preserve">After you have added an element and adjusted </w:t>
      </w:r>
      <w:r w:rsidR="00812D17">
        <w:t>the signal as required, put the updated circuit and the related output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62"/>
      </w:tblGrid>
      <w:tr w:rsidR="00812D17" w14:paraId="3C6E7971" w14:textId="77777777" w:rsidTr="00812D17">
        <w:trPr>
          <w:jc w:val="center"/>
        </w:trPr>
        <w:tc>
          <w:tcPr>
            <w:tcW w:w="9062" w:type="dxa"/>
            <w:vAlign w:val="center"/>
          </w:tcPr>
          <w:p w14:paraId="26C607E7" w14:textId="77777777" w:rsidR="00812D17" w:rsidRDefault="00812D17" w:rsidP="00812D17">
            <w:pPr>
              <w:jc w:val="center"/>
            </w:pPr>
          </w:p>
          <w:p w14:paraId="6234BB1E" w14:textId="77777777" w:rsidR="00812D17" w:rsidRDefault="00812D17" w:rsidP="00812D17">
            <w:pPr>
              <w:jc w:val="center"/>
            </w:pPr>
          </w:p>
          <w:p w14:paraId="1246ABF9" w14:textId="77777777" w:rsidR="00812D17" w:rsidRDefault="00812D17" w:rsidP="00812D17">
            <w:pPr>
              <w:jc w:val="center"/>
            </w:pPr>
          </w:p>
          <w:p w14:paraId="04A86F91" w14:textId="77777777" w:rsidR="00812D17" w:rsidRDefault="00812D17" w:rsidP="00812D17">
            <w:pPr>
              <w:jc w:val="center"/>
            </w:pPr>
          </w:p>
          <w:p w14:paraId="6784F68B" w14:textId="77777777" w:rsidR="00812D17" w:rsidRDefault="00812D17" w:rsidP="00812D17">
            <w:pPr>
              <w:jc w:val="center"/>
            </w:pPr>
          </w:p>
          <w:p w14:paraId="73C7F2E8" w14:textId="77777777" w:rsidR="00812D17" w:rsidRDefault="00812D17" w:rsidP="00812D17">
            <w:pPr>
              <w:jc w:val="center"/>
            </w:pPr>
          </w:p>
          <w:p w14:paraId="26A01824" w14:textId="77777777" w:rsidR="00812D17" w:rsidRDefault="00812D17" w:rsidP="00812D17">
            <w:pPr>
              <w:jc w:val="center"/>
            </w:pPr>
          </w:p>
          <w:p w14:paraId="0F6D3537" w14:textId="77777777" w:rsidR="00812D17" w:rsidRDefault="00812D17" w:rsidP="00812D17">
            <w:pPr>
              <w:jc w:val="center"/>
            </w:pPr>
          </w:p>
          <w:p w14:paraId="5750CDCD" w14:textId="77777777" w:rsidR="00812D17" w:rsidRDefault="00812D17" w:rsidP="00812D17">
            <w:pPr>
              <w:jc w:val="center"/>
            </w:pPr>
          </w:p>
          <w:p w14:paraId="1CB8B2D6" w14:textId="77777777" w:rsidR="00812D17" w:rsidRDefault="00812D17" w:rsidP="00812D17">
            <w:pPr>
              <w:jc w:val="center"/>
            </w:pPr>
          </w:p>
          <w:p w14:paraId="59B91E56" w14:textId="77777777" w:rsidR="00812D17" w:rsidRDefault="00812D17" w:rsidP="00812D17">
            <w:pPr>
              <w:jc w:val="center"/>
            </w:pPr>
          </w:p>
          <w:p w14:paraId="480F8A9B" w14:textId="77777777" w:rsidR="00812D17" w:rsidRDefault="00812D17" w:rsidP="00812D17">
            <w:pPr>
              <w:jc w:val="center"/>
            </w:pPr>
          </w:p>
          <w:p w14:paraId="6F0E00F2" w14:textId="07474791" w:rsidR="00581841" w:rsidRDefault="00581841" w:rsidP="00581841">
            <w:pPr>
              <w:jc w:val="center"/>
            </w:pPr>
            <w:r>
              <w:t>PUT BOTH YOUR CIRCUIT AND THE RELATED OUTPUT SIGNAL.</w:t>
            </w:r>
          </w:p>
          <w:p w14:paraId="572F4AF9" w14:textId="77777777" w:rsidR="00812D17" w:rsidRDefault="00812D17" w:rsidP="00812D17">
            <w:pPr>
              <w:jc w:val="center"/>
            </w:pPr>
          </w:p>
          <w:p w14:paraId="04057DA1" w14:textId="77777777" w:rsidR="00812D17" w:rsidRDefault="00812D17" w:rsidP="00812D17">
            <w:pPr>
              <w:jc w:val="center"/>
            </w:pPr>
          </w:p>
          <w:p w14:paraId="658877E7" w14:textId="77777777" w:rsidR="00812D17" w:rsidRDefault="00812D17" w:rsidP="00812D17">
            <w:pPr>
              <w:jc w:val="center"/>
            </w:pPr>
          </w:p>
          <w:p w14:paraId="4BFAE125" w14:textId="77777777" w:rsidR="00812D17" w:rsidRDefault="00812D17" w:rsidP="00812D17">
            <w:pPr>
              <w:jc w:val="center"/>
            </w:pPr>
          </w:p>
          <w:p w14:paraId="68974FF3" w14:textId="77777777" w:rsidR="00812D17" w:rsidRDefault="00812D17" w:rsidP="00812D17">
            <w:pPr>
              <w:jc w:val="center"/>
            </w:pPr>
          </w:p>
          <w:p w14:paraId="1522DE0D" w14:textId="77777777" w:rsidR="00812D17" w:rsidRDefault="00812D17" w:rsidP="00812D17">
            <w:pPr>
              <w:jc w:val="center"/>
            </w:pPr>
          </w:p>
          <w:p w14:paraId="1553C690" w14:textId="77777777" w:rsidR="00812D17" w:rsidRDefault="00812D17" w:rsidP="00812D17">
            <w:pPr>
              <w:jc w:val="center"/>
            </w:pPr>
          </w:p>
          <w:p w14:paraId="60F4C2D8" w14:textId="77777777" w:rsidR="00812D17" w:rsidRDefault="00812D17" w:rsidP="00812D17">
            <w:pPr>
              <w:jc w:val="center"/>
            </w:pPr>
          </w:p>
          <w:p w14:paraId="445E79CD" w14:textId="77777777" w:rsidR="00812D17" w:rsidRDefault="00812D17" w:rsidP="00812D17">
            <w:pPr>
              <w:jc w:val="center"/>
            </w:pPr>
          </w:p>
          <w:p w14:paraId="23ADF5AC" w14:textId="77777777" w:rsidR="00812D17" w:rsidRDefault="00812D17" w:rsidP="00812D17">
            <w:pPr>
              <w:jc w:val="center"/>
            </w:pPr>
          </w:p>
          <w:p w14:paraId="6BB7741B" w14:textId="77777777" w:rsidR="00812D17" w:rsidRDefault="00812D17" w:rsidP="00812D17">
            <w:pPr>
              <w:jc w:val="center"/>
            </w:pPr>
          </w:p>
          <w:p w14:paraId="035F26C3" w14:textId="77777777" w:rsidR="00812D17" w:rsidRDefault="00812D17" w:rsidP="00812D17">
            <w:pPr>
              <w:jc w:val="center"/>
            </w:pPr>
          </w:p>
          <w:p w14:paraId="6F07DF26" w14:textId="77777777" w:rsidR="00812D17" w:rsidRDefault="00812D17" w:rsidP="00812D17">
            <w:pPr>
              <w:jc w:val="center"/>
            </w:pPr>
          </w:p>
          <w:p w14:paraId="14E6E18C" w14:textId="77777777" w:rsidR="00812D17" w:rsidRDefault="00812D17" w:rsidP="00812D17">
            <w:pPr>
              <w:jc w:val="center"/>
            </w:pPr>
          </w:p>
          <w:p w14:paraId="5CD6EDD2" w14:textId="1C08B3D0" w:rsidR="00812D17" w:rsidRDefault="00812D17" w:rsidP="00812D17">
            <w:pPr>
              <w:jc w:val="center"/>
            </w:pPr>
          </w:p>
        </w:tc>
      </w:tr>
    </w:tbl>
    <w:p w14:paraId="0ADC49B3" w14:textId="77777777" w:rsidR="00812D17" w:rsidRDefault="00812D17" w:rsidP="00812D17"/>
    <w:p w14:paraId="0B0E26B3" w14:textId="4AB89F83" w:rsidR="00947E26" w:rsidRDefault="00947E26" w:rsidP="00947E26">
      <w:pPr>
        <w:pStyle w:val="ListParagraph"/>
        <w:numPr>
          <w:ilvl w:val="0"/>
          <w:numId w:val="4"/>
        </w:numPr>
      </w:pPr>
      <w:r>
        <w:t>(Bonus) What could be the pot</w:t>
      </w:r>
      <w:r w:rsidR="00E6541F">
        <w:t>e</w:t>
      </w:r>
      <w:r>
        <w:t>ntial danger of your final proposed circuit? How to solve tha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81841" w14:paraId="11EE63D6" w14:textId="77777777" w:rsidTr="00581841">
        <w:tc>
          <w:tcPr>
            <w:tcW w:w="9062" w:type="dxa"/>
          </w:tcPr>
          <w:p w14:paraId="6EB9516C" w14:textId="77777777" w:rsidR="00581841" w:rsidRDefault="00581841" w:rsidP="00581841">
            <w:pPr>
              <w:jc w:val="both"/>
            </w:pPr>
            <w:r>
              <w:t xml:space="preserve">Write your comments here. </w:t>
            </w:r>
          </w:p>
          <w:p w14:paraId="775B9950" w14:textId="77777777" w:rsidR="00581841" w:rsidRDefault="00581841" w:rsidP="00581841">
            <w:pPr>
              <w:jc w:val="both"/>
            </w:pPr>
          </w:p>
          <w:p w14:paraId="1A88C1A7" w14:textId="40FAC768" w:rsidR="00581841" w:rsidRDefault="00581841" w:rsidP="00581841">
            <w:pPr>
              <w:jc w:val="both"/>
            </w:pPr>
            <w:r>
              <w:t>The danger: (No more than 2 sentences)</w:t>
            </w:r>
          </w:p>
          <w:p w14:paraId="5CCF31A5" w14:textId="77777777" w:rsidR="00581841" w:rsidRDefault="00581841" w:rsidP="00581841">
            <w:pPr>
              <w:jc w:val="both"/>
            </w:pPr>
          </w:p>
          <w:p w14:paraId="740A0175" w14:textId="22C9DEBB" w:rsidR="00581841" w:rsidRDefault="00581841" w:rsidP="00581841">
            <w:pPr>
              <w:jc w:val="both"/>
            </w:pPr>
          </w:p>
          <w:p w14:paraId="3572798F" w14:textId="77777777" w:rsidR="00581841" w:rsidRDefault="00581841" w:rsidP="00581841">
            <w:pPr>
              <w:jc w:val="both"/>
            </w:pPr>
          </w:p>
          <w:p w14:paraId="3B465FA8" w14:textId="662F984F" w:rsidR="00581841" w:rsidRDefault="00581841" w:rsidP="00581841">
            <w:pPr>
              <w:jc w:val="both"/>
            </w:pPr>
            <w:r>
              <w:t>The solution: (No more than 3 sentences)</w:t>
            </w:r>
          </w:p>
          <w:p w14:paraId="4AF2F14E" w14:textId="652018AC" w:rsidR="00581841" w:rsidRDefault="00581841" w:rsidP="00581841">
            <w:pPr>
              <w:jc w:val="both"/>
            </w:pPr>
          </w:p>
          <w:p w14:paraId="1B5F686F" w14:textId="36363E05" w:rsidR="00581841" w:rsidRDefault="00581841" w:rsidP="00581841">
            <w:pPr>
              <w:jc w:val="both"/>
            </w:pPr>
          </w:p>
          <w:p w14:paraId="59F61B88" w14:textId="518B28D1" w:rsidR="00581841" w:rsidRDefault="00581841" w:rsidP="00581841">
            <w:pPr>
              <w:jc w:val="both"/>
            </w:pPr>
          </w:p>
          <w:p w14:paraId="62A9AFCB" w14:textId="77777777" w:rsidR="00581841" w:rsidRDefault="00581841" w:rsidP="00581841">
            <w:pPr>
              <w:jc w:val="both"/>
            </w:pPr>
          </w:p>
          <w:p w14:paraId="0DBFCB7E" w14:textId="3EE6E75B" w:rsidR="00581841" w:rsidRDefault="00581841" w:rsidP="00581841">
            <w:pPr>
              <w:jc w:val="both"/>
            </w:pPr>
          </w:p>
        </w:tc>
      </w:tr>
    </w:tbl>
    <w:p w14:paraId="78CD50B3" w14:textId="77777777" w:rsidR="00947E26" w:rsidRPr="00581841" w:rsidRDefault="00947E26" w:rsidP="00581841"/>
    <w:p w14:paraId="5C09D854" w14:textId="225B31EE" w:rsidR="00630DCF" w:rsidRDefault="00630DCF" w:rsidP="00630DCF"/>
    <w:p w14:paraId="1F974F34" w14:textId="0AC64C45" w:rsidR="00630DCF" w:rsidRDefault="00630DCF" w:rsidP="00630DCF"/>
    <w:p w14:paraId="459DC110" w14:textId="77777777" w:rsidR="00630DCF" w:rsidRDefault="00630DCF" w:rsidP="001B156F">
      <w:pPr>
        <w:sectPr w:rsidR="00630DCF" w:rsidSect="00F16438">
          <w:pgSz w:w="11906" w:h="16838"/>
          <w:pgMar w:top="993" w:right="1417" w:bottom="1135" w:left="1417" w:header="708" w:footer="708" w:gutter="0"/>
          <w:cols w:space="708"/>
          <w:docGrid w:linePitch="360"/>
        </w:sectPr>
      </w:pPr>
    </w:p>
    <w:p w14:paraId="4A87776B" w14:textId="5E7AA30F" w:rsidR="00581841" w:rsidRDefault="00581841" w:rsidP="00581841">
      <w:pPr>
        <w:pStyle w:val="Heading1"/>
      </w:pPr>
      <w:r>
        <w:lastRenderedPageBreak/>
        <w:t>Question No: 3:</w:t>
      </w:r>
    </w:p>
    <w:p w14:paraId="0286C7B1" w14:textId="4532500B" w:rsidR="001B156F" w:rsidRDefault="00630DCF" w:rsidP="001B156F">
      <w:r>
        <w:rPr>
          <w:noProof/>
          <w:lang w:eastAsia="tr-TR"/>
        </w:rPr>
        <w:drawing>
          <wp:inline distT="0" distB="0" distL="0" distR="0" wp14:anchorId="69B96788" wp14:editId="1F20B7A7">
            <wp:extent cx="9559337" cy="2941983"/>
            <wp:effectExtent l="0" t="0" r="381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4077" cy="29495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17C0B" w14:textId="49D4BAD3" w:rsidR="003B5F1C" w:rsidRDefault="003B5F1C" w:rsidP="001B156F"/>
    <w:p w14:paraId="1330A61E" w14:textId="58A6C2EF" w:rsidR="00630DCF" w:rsidRDefault="00630DCF" w:rsidP="008E2D98">
      <w:pPr>
        <w:pStyle w:val="ListParagraph"/>
        <w:numPr>
          <w:ilvl w:val="0"/>
          <w:numId w:val="5"/>
        </w:numPr>
      </w:pPr>
      <w:r>
        <w:t>Wh</w:t>
      </w:r>
      <w:r w:rsidR="001C37A7">
        <w:t>ich</w:t>
      </w:r>
      <w:r>
        <w:t xml:space="preserve"> circuit elements do </w:t>
      </w:r>
      <w:r w:rsidR="008A184B">
        <w:t xml:space="preserve">you </w:t>
      </w:r>
      <w:r>
        <w:t xml:space="preserve">see in </w:t>
      </w:r>
      <w:r w:rsidRPr="00E6541F">
        <w:rPr>
          <w:color w:val="0A0FD8"/>
        </w:rPr>
        <w:t>blue</w:t>
      </w:r>
      <w:r>
        <w:t xml:space="preserve">, </w:t>
      </w:r>
      <w:r w:rsidRPr="00E6541F">
        <w:rPr>
          <w:color w:val="FF0000"/>
        </w:rPr>
        <w:t xml:space="preserve">red </w:t>
      </w:r>
      <w:r>
        <w:t xml:space="preserve">and </w:t>
      </w:r>
      <w:r w:rsidRPr="00E6541F">
        <w:rPr>
          <w:color w:val="92D050"/>
        </w:rPr>
        <w:t xml:space="preserve">green </w:t>
      </w:r>
      <w:r w:rsidR="00E6541F">
        <w:t>rectangles</w:t>
      </w:r>
      <w:r>
        <w:t>?</w:t>
      </w:r>
      <w:r w:rsidR="00D91AD5">
        <w:t xml:space="preserve"> </w:t>
      </w:r>
      <w:r w:rsidR="00D91AD5">
        <w:t>(</w:t>
      </w:r>
      <w:r w:rsidR="00D91AD5">
        <w:t>9</w:t>
      </w:r>
      <w:r w:rsidR="00D91AD5">
        <w:t xml:space="preserve"> pt.)</w:t>
      </w:r>
    </w:p>
    <w:p w14:paraId="01091251" w14:textId="6E0FB748" w:rsidR="00630DCF" w:rsidRDefault="00630DCF" w:rsidP="008E2D98">
      <w:pPr>
        <w:pStyle w:val="ListParagraph"/>
        <w:numPr>
          <w:ilvl w:val="0"/>
          <w:numId w:val="5"/>
        </w:numPr>
      </w:pPr>
      <w:r>
        <w:t>Wha</w:t>
      </w:r>
      <w:r w:rsidR="00E6541F">
        <w:t>t could be the blue area doing?</w:t>
      </w:r>
      <w:r w:rsidR="00D91AD5">
        <w:t xml:space="preserve"> </w:t>
      </w:r>
      <w:r w:rsidR="00D91AD5">
        <w:t>(</w:t>
      </w:r>
      <w:r w:rsidR="00D91AD5">
        <w:t>6</w:t>
      </w:r>
      <w:r w:rsidR="00D91AD5">
        <w:t xml:space="preserve"> pt.)</w:t>
      </w:r>
    </w:p>
    <w:p w14:paraId="08DFD580" w14:textId="2AA3782D" w:rsidR="00F234B1" w:rsidRDefault="00630DCF" w:rsidP="008E2D98">
      <w:pPr>
        <w:pStyle w:val="ListParagraph"/>
        <w:numPr>
          <w:ilvl w:val="0"/>
          <w:numId w:val="5"/>
        </w:numPr>
      </w:pPr>
      <w:r>
        <w:t xml:space="preserve">Predict input </w:t>
      </w:r>
      <w:r w:rsidR="006103CF">
        <w:t>&amp;</w:t>
      </w:r>
      <w:r>
        <w:t xml:space="preserve"> output signal</w:t>
      </w:r>
      <w:r w:rsidR="006103CF">
        <w:t xml:space="preserve"> types</w:t>
      </w:r>
      <w:r w:rsidR="0085188E">
        <w:t xml:space="preserve"> and amplitudes related to each other.</w:t>
      </w:r>
      <w:r w:rsidR="00D91AD5">
        <w:t xml:space="preserve"> </w:t>
      </w:r>
      <w:r w:rsidR="00D91AD5">
        <w:t>(</w:t>
      </w:r>
      <w:r w:rsidR="00D91AD5">
        <w:t>5</w:t>
      </w:r>
      <w:r w:rsidR="00D91AD5">
        <w:t>pt.)</w:t>
      </w:r>
    </w:p>
    <w:p w14:paraId="3F24E691" w14:textId="2935195F" w:rsidR="00630DCF" w:rsidRDefault="00630DCF" w:rsidP="008E2D98">
      <w:pPr>
        <w:pStyle w:val="ListParagraph"/>
        <w:numPr>
          <w:ilvl w:val="0"/>
          <w:numId w:val="5"/>
        </w:numPr>
      </w:pPr>
      <w:r>
        <w:t>What could this entire circuit be doing</w:t>
      </w:r>
      <w:r w:rsidR="008A184B">
        <w:t xml:space="preserve"> according to </w:t>
      </w:r>
      <w:r w:rsidR="002F273C">
        <w:t xml:space="preserve">your </w:t>
      </w:r>
      <w:r w:rsidR="0085188E">
        <w:t xml:space="preserve">prior </w:t>
      </w:r>
      <w:r w:rsidR="008A184B">
        <w:t>findings</w:t>
      </w:r>
      <w:r w:rsidR="0085188E">
        <w:t>?</w:t>
      </w:r>
      <w:r w:rsidR="00D91AD5">
        <w:t xml:space="preserve"> </w:t>
      </w:r>
      <w:r w:rsidR="00D91AD5">
        <w:t>(</w:t>
      </w:r>
      <w:r w:rsidR="00D91AD5">
        <w:t>5</w:t>
      </w:r>
      <w:r w:rsidR="00D91AD5">
        <w:t xml:space="preserve"> pt.)</w:t>
      </w:r>
      <w:bookmarkStart w:id="0" w:name="_GoBack"/>
      <w:bookmarkEnd w:id="0"/>
    </w:p>
    <w:p w14:paraId="249FA4E7" w14:textId="1B8604DE" w:rsidR="00581841" w:rsidRDefault="00581841" w:rsidP="00630DCF"/>
    <w:p w14:paraId="7F756F0B" w14:textId="3E8BC41A" w:rsidR="00581841" w:rsidRDefault="00581841" w:rsidP="00630DCF"/>
    <w:p w14:paraId="12EEED5E" w14:textId="7314F368" w:rsidR="00227775" w:rsidRDefault="00227775" w:rsidP="00630DCF"/>
    <w:p w14:paraId="05CAC8D5" w14:textId="77777777" w:rsidR="00227775" w:rsidRDefault="00227775" w:rsidP="00630DCF"/>
    <w:p w14:paraId="327433D0" w14:textId="3D11C66A" w:rsidR="00581841" w:rsidRDefault="00581841" w:rsidP="00630DCF"/>
    <w:p w14:paraId="6DF5A194" w14:textId="77777777" w:rsidR="00E6541F" w:rsidRDefault="00E6541F" w:rsidP="00630DCF"/>
    <w:p w14:paraId="72BF46AD" w14:textId="4B4AC9A4" w:rsidR="00581841" w:rsidRDefault="00581841" w:rsidP="00581841">
      <w:pPr>
        <w:pStyle w:val="Heading1"/>
      </w:pPr>
      <w:r>
        <w:lastRenderedPageBreak/>
        <w:t>Solution Question 3:</w:t>
      </w:r>
    </w:p>
    <w:p w14:paraId="045C1701" w14:textId="7A8C4F7C" w:rsidR="008E2D98" w:rsidRDefault="008E2D98" w:rsidP="00227775">
      <w:pPr>
        <w:pStyle w:val="ListParagraph"/>
        <w:numPr>
          <w:ilvl w:val="0"/>
          <w:numId w:val="8"/>
        </w:numPr>
      </w:pPr>
      <w:r>
        <w:t>Wh</w:t>
      </w:r>
      <w:r w:rsidR="001C37A7">
        <w:t>ich</w:t>
      </w:r>
      <w:r>
        <w:t xml:space="preserve"> circuit elements do you see in blue, red and green </w:t>
      </w:r>
      <w:r w:rsidR="00E6541F">
        <w:t>rectangles</w:t>
      </w:r>
      <w:r>
        <w:t>?</w:t>
      </w:r>
      <w:r w:rsidR="008B2302">
        <w:t xml:space="preserve"> Write down the answers in the box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994"/>
      </w:tblGrid>
      <w:tr w:rsidR="008E2D98" w14:paraId="49FB61B2" w14:textId="77777777" w:rsidTr="008E2D98">
        <w:trPr>
          <w:jc w:val="center"/>
        </w:trPr>
        <w:tc>
          <w:tcPr>
            <w:tcW w:w="13994" w:type="dxa"/>
          </w:tcPr>
          <w:p w14:paraId="2997C8B6" w14:textId="77777777" w:rsidR="008E2D98" w:rsidRDefault="008E2D98" w:rsidP="008E2D98">
            <w:pPr>
              <w:jc w:val="both"/>
            </w:pPr>
            <w:r>
              <w:t>Blue:</w:t>
            </w:r>
          </w:p>
          <w:p w14:paraId="5BFF1601" w14:textId="77777777" w:rsidR="008E2D98" w:rsidRDefault="008E2D98" w:rsidP="008E2D98">
            <w:pPr>
              <w:jc w:val="both"/>
            </w:pPr>
          </w:p>
          <w:p w14:paraId="48E5A69A" w14:textId="77777777" w:rsidR="008E2D98" w:rsidRDefault="008E2D98" w:rsidP="008E2D98">
            <w:pPr>
              <w:jc w:val="both"/>
            </w:pPr>
            <w:r>
              <w:t>Red:</w:t>
            </w:r>
          </w:p>
          <w:p w14:paraId="6E322077" w14:textId="77777777" w:rsidR="008E2D98" w:rsidRDefault="008E2D98" w:rsidP="008E2D98">
            <w:pPr>
              <w:jc w:val="both"/>
            </w:pPr>
          </w:p>
          <w:p w14:paraId="54472FA3" w14:textId="370AC2B0" w:rsidR="008E2D98" w:rsidRDefault="008E2D98" w:rsidP="008E2D98">
            <w:pPr>
              <w:jc w:val="both"/>
            </w:pPr>
            <w:r>
              <w:t>Red:</w:t>
            </w:r>
          </w:p>
        </w:tc>
      </w:tr>
    </w:tbl>
    <w:p w14:paraId="63655B21" w14:textId="13C9B9FE" w:rsidR="008E2D98" w:rsidRPr="008E2D98" w:rsidRDefault="008E2D98" w:rsidP="008E2D98"/>
    <w:p w14:paraId="1AF4D414" w14:textId="73D24327" w:rsidR="008B2302" w:rsidRDefault="008E2D98" w:rsidP="00227775">
      <w:pPr>
        <w:pStyle w:val="ListParagraph"/>
        <w:numPr>
          <w:ilvl w:val="0"/>
          <w:numId w:val="8"/>
        </w:numPr>
      </w:pPr>
      <w:r>
        <w:t xml:space="preserve">What could be the blue area doing? </w:t>
      </w:r>
      <w:r w:rsidR="008B2302">
        <w:t>Write down the answers into the box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994"/>
      </w:tblGrid>
      <w:tr w:rsidR="008B2302" w14:paraId="22A6C23B" w14:textId="77777777" w:rsidTr="00273114">
        <w:trPr>
          <w:jc w:val="center"/>
        </w:trPr>
        <w:tc>
          <w:tcPr>
            <w:tcW w:w="13994" w:type="dxa"/>
          </w:tcPr>
          <w:p w14:paraId="3D78B757" w14:textId="4C47E28D" w:rsidR="008B2302" w:rsidRDefault="008B2302" w:rsidP="00273114">
            <w:pPr>
              <w:jc w:val="both"/>
            </w:pPr>
            <w:r>
              <w:t>The Blue is doing:</w:t>
            </w:r>
          </w:p>
          <w:p w14:paraId="5B1E67A9" w14:textId="77777777" w:rsidR="008B2302" w:rsidRDefault="008B2302" w:rsidP="00273114">
            <w:pPr>
              <w:jc w:val="both"/>
            </w:pPr>
          </w:p>
          <w:p w14:paraId="7CD70623" w14:textId="77777777" w:rsidR="008B2302" w:rsidRDefault="008B2302" w:rsidP="00273114">
            <w:pPr>
              <w:jc w:val="both"/>
            </w:pPr>
          </w:p>
          <w:p w14:paraId="6143E7C7" w14:textId="77777777" w:rsidR="00E6541F" w:rsidRDefault="00E6541F" w:rsidP="00273114">
            <w:pPr>
              <w:jc w:val="both"/>
            </w:pPr>
          </w:p>
          <w:p w14:paraId="27B967BE" w14:textId="77777777" w:rsidR="00E6541F" w:rsidRDefault="00E6541F" w:rsidP="00273114">
            <w:pPr>
              <w:jc w:val="both"/>
            </w:pPr>
          </w:p>
          <w:p w14:paraId="1D2EACC5" w14:textId="051F9590" w:rsidR="00E6541F" w:rsidRDefault="00E6541F" w:rsidP="00273114">
            <w:pPr>
              <w:jc w:val="both"/>
            </w:pPr>
          </w:p>
        </w:tc>
      </w:tr>
    </w:tbl>
    <w:p w14:paraId="03513008" w14:textId="77777777" w:rsidR="008E2D98" w:rsidRDefault="008E2D98" w:rsidP="008E2D98"/>
    <w:p w14:paraId="3A877E31" w14:textId="4AC95892" w:rsidR="001C37A7" w:rsidRDefault="008E2D98" w:rsidP="00227775">
      <w:pPr>
        <w:pStyle w:val="ListParagraph"/>
        <w:numPr>
          <w:ilvl w:val="0"/>
          <w:numId w:val="8"/>
        </w:numPr>
      </w:pPr>
      <w:r>
        <w:t>Predic</w:t>
      </w:r>
      <w:r w:rsidR="00D91AD5">
        <w:t>t input &amp; output signal types</w:t>
      </w:r>
      <w:r>
        <w:t xml:space="preserve"> and amplitudes related to each other.</w:t>
      </w:r>
      <w:r w:rsidR="001C37A7">
        <w:t xml:space="preserve"> Write down the answers into the box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994"/>
      </w:tblGrid>
      <w:tr w:rsidR="001C37A7" w14:paraId="72CFB14D" w14:textId="77777777" w:rsidTr="00273114">
        <w:trPr>
          <w:jc w:val="center"/>
        </w:trPr>
        <w:tc>
          <w:tcPr>
            <w:tcW w:w="13994" w:type="dxa"/>
          </w:tcPr>
          <w:p w14:paraId="042AA415" w14:textId="77777777" w:rsidR="001C37A7" w:rsidRDefault="00E6541F" w:rsidP="00E6541F">
            <w:pPr>
              <w:jc w:val="both"/>
            </w:pPr>
            <w:r>
              <w:t>Write answer comment here.</w:t>
            </w:r>
          </w:p>
          <w:p w14:paraId="6932587A" w14:textId="77777777" w:rsidR="00E6541F" w:rsidRDefault="00E6541F" w:rsidP="00E6541F">
            <w:pPr>
              <w:jc w:val="both"/>
            </w:pPr>
          </w:p>
          <w:p w14:paraId="0054E3EA" w14:textId="77777777" w:rsidR="00E6541F" w:rsidRDefault="00E6541F" w:rsidP="00E6541F">
            <w:pPr>
              <w:jc w:val="both"/>
            </w:pPr>
          </w:p>
          <w:p w14:paraId="5E810DB3" w14:textId="77777777" w:rsidR="00E6541F" w:rsidRDefault="00E6541F" w:rsidP="00E6541F">
            <w:pPr>
              <w:jc w:val="both"/>
            </w:pPr>
          </w:p>
          <w:p w14:paraId="0D1698C4" w14:textId="77777777" w:rsidR="00E6541F" w:rsidRDefault="00E6541F" w:rsidP="00E6541F">
            <w:pPr>
              <w:jc w:val="both"/>
            </w:pPr>
          </w:p>
          <w:p w14:paraId="6F60E21F" w14:textId="17F780D8" w:rsidR="00E6541F" w:rsidRDefault="00E6541F" w:rsidP="00E6541F">
            <w:pPr>
              <w:jc w:val="both"/>
            </w:pPr>
          </w:p>
        </w:tc>
      </w:tr>
    </w:tbl>
    <w:p w14:paraId="2A47A658" w14:textId="77777777" w:rsidR="008E2D98" w:rsidRDefault="008E2D98" w:rsidP="008E2D98"/>
    <w:p w14:paraId="5A4F04A4" w14:textId="1050EA13" w:rsidR="008E2D98" w:rsidRDefault="008E2D98" w:rsidP="00227775">
      <w:pPr>
        <w:pStyle w:val="ListParagraph"/>
        <w:numPr>
          <w:ilvl w:val="0"/>
          <w:numId w:val="8"/>
        </w:numPr>
      </w:pPr>
      <w:r>
        <w:t>What could this entire circuit be doing according to your prior findings?</w:t>
      </w:r>
      <w:r w:rsidR="00987936">
        <w:t xml:space="preserve"> Write down the answers into the box 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994"/>
      </w:tblGrid>
      <w:tr w:rsidR="00987936" w14:paraId="5F62A60F" w14:textId="77777777" w:rsidTr="00987936">
        <w:trPr>
          <w:jc w:val="center"/>
        </w:trPr>
        <w:tc>
          <w:tcPr>
            <w:tcW w:w="13994" w:type="dxa"/>
          </w:tcPr>
          <w:p w14:paraId="63DD1F88" w14:textId="36EF56D1" w:rsidR="00E6541F" w:rsidRDefault="00E6541F" w:rsidP="00E6541F">
            <w:pPr>
              <w:jc w:val="both"/>
            </w:pPr>
            <w:r>
              <w:t>Write answer comment here.</w:t>
            </w:r>
          </w:p>
          <w:p w14:paraId="16E271EF" w14:textId="0839A7C8" w:rsidR="00E6541F" w:rsidRDefault="00E6541F" w:rsidP="00E6541F">
            <w:pPr>
              <w:jc w:val="both"/>
            </w:pPr>
          </w:p>
          <w:p w14:paraId="26E661D9" w14:textId="6F449287" w:rsidR="00E6541F" w:rsidRDefault="00E6541F" w:rsidP="00E6541F">
            <w:pPr>
              <w:jc w:val="both"/>
            </w:pPr>
          </w:p>
          <w:p w14:paraId="68886D38" w14:textId="54D2F71A" w:rsidR="00E6541F" w:rsidRDefault="00E6541F" w:rsidP="00E6541F">
            <w:pPr>
              <w:jc w:val="both"/>
            </w:pPr>
          </w:p>
          <w:p w14:paraId="3C5E80A7" w14:textId="77777777" w:rsidR="00E6541F" w:rsidRDefault="00E6541F" w:rsidP="00E6541F">
            <w:pPr>
              <w:jc w:val="both"/>
            </w:pPr>
          </w:p>
          <w:p w14:paraId="3181E609" w14:textId="303FE7BA" w:rsidR="00987936" w:rsidRDefault="00987936" w:rsidP="00E6541F">
            <w:pPr>
              <w:ind w:left="720"/>
              <w:jc w:val="both"/>
            </w:pPr>
          </w:p>
        </w:tc>
      </w:tr>
    </w:tbl>
    <w:p w14:paraId="7D6CA13C" w14:textId="77777777" w:rsidR="00987936" w:rsidRPr="00987936" w:rsidRDefault="00987936" w:rsidP="00987936"/>
    <w:sectPr w:rsidR="00987936" w:rsidRPr="00987936" w:rsidSect="00227775">
      <w:pgSz w:w="16838" w:h="11906" w:orient="landscape"/>
      <w:pgMar w:top="993" w:right="1417" w:bottom="709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CEA1E5" w14:textId="77777777" w:rsidR="004129AC" w:rsidRDefault="004129AC" w:rsidP="00630DCF">
      <w:pPr>
        <w:spacing w:after="0" w:line="240" w:lineRule="auto"/>
      </w:pPr>
      <w:r>
        <w:separator/>
      </w:r>
    </w:p>
  </w:endnote>
  <w:endnote w:type="continuationSeparator" w:id="0">
    <w:p w14:paraId="05388F60" w14:textId="77777777" w:rsidR="004129AC" w:rsidRDefault="004129AC" w:rsidP="00630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F978F8" w14:textId="77777777" w:rsidR="004129AC" w:rsidRDefault="004129AC" w:rsidP="00630DCF">
      <w:pPr>
        <w:spacing w:after="0" w:line="240" w:lineRule="auto"/>
      </w:pPr>
      <w:r>
        <w:separator/>
      </w:r>
    </w:p>
  </w:footnote>
  <w:footnote w:type="continuationSeparator" w:id="0">
    <w:p w14:paraId="2EA3A1CB" w14:textId="77777777" w:rsidR="004129AC" w:rsidRDefault="004129AC" w:rsidP="00630D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C34057"/>
    <w:multiLevelType w:val="hybridMultilevel"/>
    <w:tmpl w:val="27D098F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7141AC"/>
    <w:multiLevelType w:val="hybridMultilevel"/>
    <w:tmpl w:val="9FD8A8CC"/>
    <w:lvl w:ilvl="0" w:tplc="AE32621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22390A"/>
    <w:multiLevelType w:val="hybridMultilevel"/>
    <w:tmpl w:val="A956B4F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9C30A2"/>
    <w:multiLevelType w:val="hybridMultilevel"/>
    <w:tmpl w:val="27D098F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8057B"/>
    <w:multiLevelType w:val="hybridMultilevel"/>
    <w:tmpl w:val="FBA0CFA4"/>
    <w:lvl w:ilvl="0" w:tplc="AA7A780C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957163B"/>
    <w:multiLevelType w:val="hybridMultilevel"/>
    <w:tmpl w:val="771495FE"/>
    <w:lvl w:ilvl="0" w:tplc="D02CB4C4">
      <w:start w:val="2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7B0174"/>
    <w:multiLevelType w:val="hybridMultilevel"/>
    <w:tmpl w:val="9FD8A8CC"/>
    <w:lvl w:ilvl="0" w:tplc="AE32621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E53D47"/>
    <w:multiLevelType w:val="hybridMultilevel"/>
    <w:tmpl w:val="9FD8A8CC"/>
    <w:lvl w:ilvl="0" w:tplc="AE326218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xNjazMDY0tzC3NDFX0lEKTi0uzszPAykwrgUA8A1uxSwAAAA="/>
  </w:docVars>
  <w:rsids>
    <w:rsidRoot w:val="005C6906"/>
    <w:rsid w:val="001B156F"/>
    <w:rsid w:val="001C37A7"/>
    <w:rsid w:val="002012C5"/>
    <w:rsid w:val="00227239"/>
    <w:rsid w:val="00227775"/>
    <w:rsid w:val="00266715"/>
    <w:rsid w:val="002952FA"/>
    <w:rsid w:val="002F273C"/>
    <w:rsid w:val="003410CE"/>
    <w:rsid w:val="003B5F1C"/>
    <w:rsid w:val="004129AC"/>
    <w:rsid w:val="00414E28"/>
    <w:rsid w:val="004330F3"/>
    <w:rsid w:val="00486427"/>
    <w:rsid w:val="004B57B8"/>
    <w:rsid w:val="004D1EEA"/>
    <w:rsid w:val="0053451A"/>
    <w:rsid w:val="00552AE6"/>
    <w:rsid w:val="00572F2C"/>
    <w:rsid w:val="00581841"/>
    <w:rsid w:val="005C6906"/>
    <w:rsid w:val="005D58DC"/>
    <w:rsid w:val="006103CF"/>
    <w:rsid w:val="00630DCF"/>
    <w:rsid w:val="00643746"/>
    <w:rsid w:val="00681EDC"/>
    <w:rsid w:val="006A3A6E"/>
    <w:rsid w:val="006B38FE"/>
    <w:rsid w:val="006C615B"/>
    <w:rsid w:val="0078113A"/>
    <w:rsid w:val="007D7EE8"/>
    <w:rsid w:val="00812D17"/>
    <w:rsid w:val="008177D6"/>
    <w:rsid w:val="0085188E"/>
    <w:rsid w:val="008A184B"/>
    <w:rsid w:val="008A6414"/>
    <w:rsid w:val="008B098C"/>
    <w:rsid w:val="008B2302"/>
    <w:rsid w:val="008E2D98"/>
    <w:rsid w:val="00947E26"/>
    <w:rsid w:val="00987936"/>
    <w:rsid w:val="00A20282"/>
    <w:rsid w:val="00A2320C"/>
    <w:rsid w:val="00A874CE"/>
    <w:rsid w:val="00AF2344"/>
    <w:rsid w:val="00C81080"/>
    <w:rsid w:val="00C877FE"/>
    <w:rsid w:val="00D21228"/>
    <w:rsid w:val="00D91AD5"/>
    <w:rsid w:val="00DA4C2C"/>
    <w:rsid w:val="00E10673"/>
    <w:rsid w:val="00E6541F"/>
    <w:rsid w:val="00E67BE1"/>
    <w:rsid w:val="00F16438"/>
    <w:rsid w:val="00F234B1"/>
    <w:rsid w:val="00F34976"/>
    <w:rsid w:val="00F9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6A4FE"/>
  <w15:chartTrackingRefBased/>
  <w15:docId w15:val="{50811CEA-0E1A-40EA-8570-4FE004BBE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11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tr-T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1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69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30D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0DCF"/>
  </w:style>
  <w:style w:type="paragraph" w:styleId="Footer">
    <w:name w:val="footer"/>
    <w:basedOn w:val="Normal"/>
    <w:link w:val="FooterChar"/>
    <w:uiPriority w:val="99"/>
    <w:unhideWhenUsed/>
    <w:rsid w:val="00630DC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0DCF"/>
  </w:style>
  <w:style w:type="character" w:customStyle="1" w:styleId="Heading1Char">
    <w:name w:val="Heading 1 Char"/>
    <w:basedOn w:val="DefaultParagraphFont"/>
    <w:link w:val="Heading1"/>
    <w:uiPriority w:val="9"/>
    <w:rsid w:val="0078113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tr-TR"/>
    </w:rPr>
  </w:style>
  <w:style w:type="character" w:customStyle="1" w:styleId="Heading2Char">
    <w:name w:val="Heading 2 Char"/>
    <w:basedOn w:val="DefaultParagraphFont"/>
    <w:link w:val="Heading2"/>
    <w:uiPriority w:val="9"/>
    <w:rsid w:val="0078113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tr-TR"/>
    </w:rPr>
  </w:style>
  <w:style w:type="table" w:styleId="TableGrid">
    <w:name w:val="Table Grid"/>
    <w:basedOn w:val="TableNormal"/>
    <w:uiPriority w:val="39"/>
    <w:rsid w:val="00681E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BDF819917258424DAC81140CA39AA530" ma:contentTypeVersion="8" ma:contentTypeDescription="Yeni belge oluşturun." ma:contentTypeScope="" ma:versionID="752c9f7b0076c9e427da3bdda8902ad2">
  <xsd:schema xmlns:xsd="http://www.w3.org/2001/XMLSchema" xmlns:xs="http://www.w3.org/2001/XMLSchema" xmlns:p="http://schemas.microsoft.com/office/2006/metadata/properties" xmlns:ns3="357d7fcb-e71c-4c9f-b0b5-523254041ee0" targetNamespace="http://schemas.microsoft.com/office/2006/metadata/properties" ma:root="true" ma:fieldsID="be9a59f7888a6dcdd0e270b59efac888" ns3:_="">
    <xsd:import namespace="357d7fcb-e71c-4c9f-b0b5-523254041ee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7d7fcb-e71c-4c9f-b0b5-523254041e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C6BBC6-2A1D-4FC5-86DA-CA33E10FD71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14FCFC-024C-4339-A78D-CF53BCFCA1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8F74B91-7660-483A-89E3-6E8C82074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7d7fcb-e71c-4c9f-b0b5-523254041ee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663</Words>
  <Characters>378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per egitmen</dc:creator>
  <cp:keywords/>
  <dc:description/>
  <cp:lastModifiedBy>GAP</cp:lastModifiedBy>
  <cp:revision>6</cp:revision>
  <dcterms:created xsi:type="dcterms:W3CDTF">2021-04-09T10:00:00Z</dcterms:created>
  <dcterms:modified xsi:type="dcterms:W3CDTF">2021-04-09T1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F819917258424DAC81140CA39AA530</vt:lpwstr>
  </property>
</Properties>
</file>